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93A153" w14:textId="7F5E1A8F" w:rsidR="003066FC" w:rsidRPr="003217FB" w:rsidRDefault="001F2052" w:rsidP="001F2052">
      <w:pPr>
        <w:spacing w:after="0"/>
        <w:rPr>
          <w:sz w:val="22"/>
        </w:rPr>
      </w:pPr>
      <w:r w:rsidRPr="003217FB">
        <w:rPr>
          <w:sz w:val="22"/>
        </w:rPr>
        <w:softHyphen/>
      </w:r>
      <w:r w:rsidRPr="003217FB">
        <w:rPr>
          <w:sz w:val="22"/>
        </w:rPr>
        <w:softHyphen/>
      </w:r>
      <w:r w:rsidRPr="003217FB">
        <w:rPr>
          <w:sz w:val="22"/>
        </w:rPr>
        <w:softHyphen/>
      </w:r>
      <w:r w:rsidRPr="003217FB">
        <w:rPr>
          <w:sz w:val="22"/>
        </w:rPr>
        <w:softHyphen/>
      </w:r>
      <w:r w:rsidRPr="003217FB">
        <w:rPr>
          <w:sz w:val="22"/>
        </w:rPr>
        <w:softHyphen/>
      </w:r>
      <w:r w:rsidRPr="003217FB">
        <w:rPr>
          <w:sz w:val="22"/>
        </w:rPr>
        <w:softHyphen/>
        <w:t>Robert Judka</w:t>
      </w:r>
    </w:p>
    <w:p w14:paraId="1CA0C8CB" w14:textId="455876F8" w:rsidR="001F2052" w:rsidRPr="003217FB" w:rsidRDefault="001F2052" w:rsidP="001F2052">
      <w:pPr>
        <w:spacing w:after="0"/>
        <w:rPr>
          <w:sz w:val="22"/>
        </w:rPr>
      </w:pPr>
      <w:r w:rsidRPr="003217FB">
        <w:rPr>
          <w:sz w:val="22"/>
        </w:rPr>
        <w:t>CS550</w:t>
      </w:r>
    </w:p>
    <w:p w14:paraId="6DD8DEDC" w14:textId="51A041D6" w:rsidR="001F2052" w:rsidRPr="003217FB" w:rsidRDefault="001F2052" w:rsidP="001F2052">
      <w:pPr>
        <w:spacing w:after="0"/>
        <w:rPr>
          <w:sz w:val="22"/>
        </w:rPr>
      </w:pPr>
      <w:r w:rsidRPr="003217FB">
        <w:rPr>
          <w:sz w:val="22"/>
        </w:rPr>
        <w:t xml:space="preserve">Programming Assignment </w:t>
      </w:r>
      <w:r w:rsidR="00132B8A">
        <w:rPr>
          <w:sz w:val="22"/>
        </w:rPr>
        <w:t>3</w:t>
      </w:r>
      <w:bookmarkStart w:id="0" w:name="_GoBack"/>
      <w:bookmarkEnd w:id="0"/>
    </w:p>
    <w:p w14:paraId="24605D42" w14:textId="77777777" w:rsidR="00090611" w:rsidRPr="003217FB" w:rsidRDefault="00090611" w:rsidP="00090611">
      <w:pPr>
        <w:pStyle w:val="Title"/>
        <w:rPr>
          <w:sz w:val="22"/>
          <w:szCs w:val="24"/>
        </w:rPr>
      </w:pPr>
    </w:p>
    <w:p w14:paraId="217CFCD1" w14:textId="73B524A8" w:rsidR="00BF35E0" w:rsidRPr="00DE503E" w:rsidRDefault="002961CD" w:rsidP="00DE503E">
      <w:pPr>
        <w:pStyle w:val="Title"/>
        <w:rPr>
          <w:sz w:val="48"/>
        </w:rPr>
      </w:pPr>
      <w:r w:rsidRPr="00617705">
        <w:rPr>
          <w:sz w:val="48"/>
        </w:rPr>
        <w:t>Verification</w:t>
      </w:r>
    </w:p>
    <w:tbl>
      <w:tblPr>
        <w:tblStyle w:val="GridTable4-Accent1"/>
        <w:tblW w:w="10080" w:type="dxa"/>
        <w:tblLook w:val="04A0" w:firstRow="1" w:lastRow="0" w:firstColumn="1" w:lastColumn="0" w:noHBand="0" w:noVBand="1"/>
      </w:tblPr>
      <w:tblGrid>
        <w:gridCol w:w="2335"/>
        <w:gridCol w:w="2712"/>
        <w:gridCol w:w="1698"/>
        <w:gridCol w:w="2223"/>
        <w:gridCol w:w="1112"/>
      </w:tblGrid>
      <w:tr w:rsidR="00103769" w14:paraId="479003A7" w14:textId="77777777" w:rsidTr="00132B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5F17533C" w14:textId="3E6C9897" w:rsidR="00067B82" w:rsidRPr="00F11150" w:rsidRDefault="00067B82" w:rsidP="00F11150">
            <w:pPr>
              <w:jc w:val="center"/>
              <w:rPr>
                <w:sz w:val="24"/>
              </w:rPr>
            </w:pPr>
            <w:r w:rsidRPr="00F11150">
              <w:rPr>
                <w:sz w:val="24"/>
              </w:rPr>
              <w:t>Test Scenario</w:t>
            </w:r>
          </w:p>
        </w:tc>
        <w:tc>
          <w:tcPr>
            <w:tcW w:w="2712" w:type="dxa"/>
            <w:vAlign w:val="center"/>
          </w:tcPr>
          <w:p w14:paraId="1CE11797" w14:textId="2268B07A" w:rsidR="00067B82" w:rsidRPr="00F11150" w:rsidRDefault="003E4B3B" w:rsidP="00F111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F11150">
              <w:rPr>
                <w:sz w:val="24"/>
              </w:rPr>
              <w:t>Test Steps</w:t>
            </w:r>
          </w:p>
        </w:tc>
        <w:tc>
          <w:tcPr>
            <w:tcW w:w="1698" w:type="dxa"/>
            <w:vAlign w:val="center"/>
          </w:tcPr>
          <w:p w14:paraId="0252B9D3" w14:textId="2019685C" w:rsidR="00067B82" w:rsidRPr="00F11150" w:rsidRDefault="003E4B3B" w:rsidP="00F111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F11150">
              <w:rPr>
                <w:sz w:val="24"/>
              </w:rPr>
              <w:t>Test Data</w:t>
            </w:r>
          </w:p>
        </w:tc>
        <w:tc>
          <w:tcPr>
            <w:tcW w:w="2223" w:type="dxa"/>
            <w:vAlign w:val="center"/>
          </w:tcPr>
          <w:p w14:paraId="3AAF8F72" w14:textId="592A15FC" w:rsidR="00067B82" w:rsidRPr="00F11150" w:rsidRDefault="003E4B3B" w:rsidP="00F111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F11150">
              <w:rPr>
                <w:sz w:val="24"/>
              </w:rPr>
              <w:t>Expected Results</w:t>
            </w:r>
          </w:p>
        </w:tc>
        <w:tc>
          <w:tcPr>
            <w:tcW w:w="1112" w:type="dxa"/>
            <w:vAlign w:val="center"/>
          </w:tcPr>
          <w:p w14:paraId="7C1EE04E" w14:textId="3629C8E5" w:rsidR="00067B82" w:rsidRPr="00F11150" w:rsidRDefault="003E4B3B" w:rsidP="00F111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F11150">
              <w:rPr>
                <w:sz w:val="24"/>
              </w:rPr>
              <w:t>Pass/Fail</w:t>
            </w:r>
          </w:p>
        </w:tc>
      </w:tr>
      <w:tr w:rsidR="00DE503E" w14:paraId="7104DBC6" w14:textId="77777777" w:rsidTr="00132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3805CDB7" w14:textId="38529F1E" w:rsidR="00DE503E" w:rsidRDefault="00D7719A" w:rsidP="00895066">
            <w:pPr>
              <w:rPr>
                <w:sz w:val="22"/>
              </w:rPr>
            </w:pPr>
            <w:r>
              <w:rPr>
                <w:sz w:val="22"/>
              </w:rPr>
              <w:t>read config</w:t>
            </w:r>
            <w:r w:rsidR="001976B6">
              <w:rPr>
                <w:sz w:val="22"/>
              </w:rPr>
              <w:t>uration file</w:t>
            </w:r>
          </w:p>
        </w:tc>
        <w:tc>
          <w:tcPr>
            <w:tcW w:w="2712" w:type="dxa"/>
            <w:vAlign w:val="center"/>
          </w:tcPr>
          <w:p w14:paraId="51B1B62D" w14:textId="449F102F" w:rsidR="00DE503E" w:rsidRDefault="00D7719A" w:rsidP="008950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run </w:t>
            </w:r>
            <w:proofErr w:type="gramStart"/>
            <w:r>
              <w:rPr>
                <w:sz w:val="22"/>
              </w:rPr>
              <w:t>‘./</w:t>
            </w:r>
            <w:proofErr w:type="spellStart"/>
            <w:proofErr w:type="gramEnd"/>
            <w:r>
              <w:rPr>
                <w:sz w:val="22"/>
              </w:rPr>
              <w:t>super_peer</w:t>
            </w:r>
            <w:proofErr w:type="spellEnd"/>
            <w:r>
              <w:rPr>
                <w:sz w:val="22"/>
              </w:rPr>
              <w:t xml:space="preserve"> 0 ../config/</w:t>
            </w:r>
            <w:proofErr w:type="spellStart"/>
            <w:r>
              <w:rPr>
                <w:sz w:val="22"/>
              </w:rPr>
              <w:t>ata.cfg</w:t>
            </w:r>
            <w:proofErr w:type="spellEnd"/>
            <w:r>
              <w:rPr>
                <w:sz w:val="22"/>
              </w:rPr>
              <w:t>’</w:t>
            </w:r>
          </w:p>
        </w:tc>
        <w:tc>
          <w:tcPr>
            <w:tcW w:w="1698" w:type="dxa"/>
            <w:vAlign w:val="center"/>
          </w:tcPr>
          <w:p w14:paraId="29A6CE3E" w14:textId="2254A4F2" w:rsidR="00DE503E" w:rsidRDefault="00D7719A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config file</w:t>
            </w:r>
          </w:p>
        </w:tc>
        <w:tc>
          <w:tcPr>
            <w:tcW w:w="2223" w:type="dxa"/>
            <w:vAlign w:val="center"/>
          </w:tcPr>
          <w:p w14:paraId="7F42D798" w14:textId="7FA5BBD6" w:rsidR="00DE503E" w:rsidRDefault="00DB59C1" w:rsidP="008950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eer is started on correct port and knows its neighbors</w:t>
            </w:r>
          </w:p>
        </w:tc>
        <w:tc>
          <w:tcPr>
            <w:tcW w:w="1112" w:type="dxa"/>
            <w:vAlign w:val="center"/>
          </w:tcPr>
          <w:p w14:paraId="4255CF77" w14:textId="24489030" w:rsidR="00DE503E" w:rsidRDefault="00D7719A" w:rsidP="008950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DE503E" w14:paraId="0CFFDD66" w14:textId="77777777" w:rsidTr="00132B8A">
        <w:trPr>
          <w:trHeight w:val="8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06EB5EFB" w14:textId="2086C979" w:rsidR="0027309C" w:rsidRPr="003E4B3B" w:rsidRDefault="00FB198F" w:rsidP="00895066">
            <w:pPr>
              <w:rPr>
                <w:sz w:val="22"/>
              </w:rPr>
            </w:pPr>
            <w:r>
              <w:rPr>
                <w:sz w:val="22"/>
              </w:rPr>
              <w:t xml:space="preserve">run </w:t>
            </w:r>
            <w:r w:rsidR="00AF4213">
              <w:rPr>
                <w:sz w:val="22"/>
              </w:rPr>
              <w:t>peer</w:t>
            </w:r>
          </w:p>
        </w:tc>
        <w:tc>
          <w:tcPr>
            <w:tcW w:w="2712" w:type="dxa"/>
            <w:vAlign w:val="center"/>
          </w:tcPr>
          <w:p w14:paraId="57AA2BEA" w14:textId="2113AF49" w:rsidR="0027309C" w:rsidRDefault="00644192" w:rsidP="008950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</w:t>
            </w:r>
            <w:r w:rsidR="00113964">
              <w:rPr>
                <w:sz w:val="22"/>
              </w:rPr>
              <w:t xml:space="preserve">run </w:t>
            </w:r>
            <w:proofErr w:type="gramStart"/>
            <w:r w:rsidR="00CA709C">
              <w:rPr>
                <w:sz w:val="22"/>
              </w:rPr>
              <w:t>‘</w:t>
            </w:r>
            <w:r w:rsidR="00C72BCF">
              <w:rPr>
                <w:sz w:val="22"/>
              </w:rPr>
              <w:t>./</w:t>
            </w:r>
            <w:proofErr w:type="spellStart"/>
            <w:proofErr w:type="gramEnd"/>
            <w:r w:rsidR="00AF4213">
              <w:rPr>
                <w:sz w:val="22"/>
              </w:rPr>
              <w:t>super_peer</w:t>
            </w:r>
            <w:proofErr w:type="spellEnd"/>
            <w:r w:rsidR="00C77FCF">
              <w:rPr>
                <w:sz w:val="22"/>
              </w:rPr>
              <w:t xml:space="preserve"> 0</w:t>
            </w:r>
            <w:r w:rsidR="00BF2484">
              <w:rPr>
                <w:sz w:val="22"/>
              </w:rPr>
              <w:t xml:space="preserve"> ../config/</w:t>
            </w:r>
            <w:proofErr w:type="spellStart"/>
            <w:r w:rsidR="00BF2484">
              <w:rPr>
                <w:sz w:val="22"/>
              </w:rPr>
              <w:t>ata.cfg</w:t>
            </w:r>
            <w:proofErr w:type="spellEnd"/>
            <w:r w:rsidR="00CA709C">
              <w:rPr>
                <w:sz w:val="22"/>
              </w:rPr>
              <w:t>’</w:t>
            </w:r>
          </w:p>
          <w:p w14:paraId="0EA789B2" w14:textId="60D9A7B9" w:rsidR="00C72BCF" w:rsidRPr="00644192" w:rsidRDefault="00C72BCF" w:rsidP="008950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</w:t>
            </w:r>
            <w:r w:rsidR="00CA709C">
              <w:rPr>
                <w:sz w:val="22"/>
              </w:rPr>
              <w:t>run ‘</w:t>
            </w:r>
            <w:proofErr w:type="spellStart"/>
            <w:r w:rsidR="00671124" w:rsidRPr="00671124">
              <w:rPr>
                <w:sz w:val="22"/>
              </w:rPr>
              <w:t>lsof</w:t>
            </w:r>
            <w:proofErr w:type="spellEnd"/>
            <w:r w:rsidR="00671124" w:rsidRPr="00671124">
              <w:rPr>
                <w:sz w:val="22"/>
              </w:rPr>
              <w:t xml:space="preserve"> -</w:t>
            </w:r>
            <w:proofErr w:type="spellStart"/>
            <w:r w:rsidR="00671124" w:rsidRPr="00671124">
              <w:rPr>
                <w:sz w:val="22"/>
              </w:rPr>
              <w:t>i</w:t>
            </w:r>
            <w:proofErr w:type="spellEnd"/>
            <w:r w:rsidR="00671124" w:rsidRPr="00671124">
              <w:rPr>
                <w:sz w:val="22"/>
              </w:rPr>
              <w:t xml:space="preserve"> :</w:t>
            </w:r>
            <w:r w:rsidR="002E413E">
              <w:rPr>
                <w:sz w:val="22"/>
              </w:rPr>
              <w:t>55000</w:t>
            </w:r>
            <w:r w:rsidR="00CA709C">
              <w:rPr>
                <w:sz w:val="22"/>
              </w:rPr>
              <w:t>’</w:t>
            </w:r>
            <w:r w:rsidR="00D008D2">
              <w:rPr>
                <w:sz w:val="22"/>
              </w:rPr>
              <w:t xml:space="preserve"> </w:t>
            </w:r>
            <w:r w:rsidR="00D85D2B">
              <w:rPr>
                <w:sz w:val="22"/>
              </w:rPr>
              <w:t>in Linux shell</w:t>
            </w:r>
          </w:p>
        </w:tc>
        <w:tc>
          <w:tcPr>
            <w:tcW w:w="1698" w:type="dxa"/>
            <w:vAlign w:val="center"/>
          </w:tcPr>
          <w:p w14:paraId="4C5A2238" w14:textId="42A1ACB0" w:rsidR="0027309C" w:rsidRPr="003E4B3B" w:rsidRDefault="009E20F1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config</w:t>
            </w:r>
            <w:r w:rsidR="000E18CA">
              <w:rPr>
                <w:sz w:val="22"/>
              </w:rPr>
              <w:t xml:space="preserve"> file</w:t>
            </w:r>
          </w:p>
        </w:tc>
        <w:tc>
          <w:tcPr>
            <w:tcW w:w="2223" w:type="dxa"/>
            <w:vAlign w:val="center"/>
          </w:tcPr>
          <w:p w14:paraId="38DF8CCB" w14:textId="0705490A" w:rsidR="0027309C" w:rsidRPr="003E4B3B" w:rsidRDefault="003618E3" w:rsidP="008950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eer</w:t>
            </w:r>
            <w:r w:rsidR="00C72BCF">
              <w:rPr>
                <w:sz w:val="22"/>
              </w:rPr>
              <w:t xml:space="preserve"> listening on port </w:t>
            </w:r>
            <w:r w:rsidR="00D501C6">
              <w:rPr>
                <w:sz w:val="22"/>
              </w:rPr>
              <w:t>55000</w:t>
            </w:r>
          </w:p>
        </w:tc>
        <w:tc>
          <w:tcPr>
            <w:tcW w:w="1112" w:type="dxa"/>
            <w:vAlign w:val="center"/>
          </w:tcPr>
          <w:p w14:paraId="73292867" w14:textId="27C99B31" w:rsidR="0027309C" w:rsidRPr="003E4B3B" w:rsidRDefault="00C72BCF" w:rsidP="008950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62164F" w14:paraId="1735264C" w14:textId="77777777" w:rsidTr="00132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45A5F39F" w14:textId="75043961" w:rsidR="0027309C" w:rsidRPr="003E4B3B" w:rsidRDefault="00FB198F" w:rsidP="00895066">
            <w:pPr>
              <w:rPr>
                <w:sz w:val="22"/>
              </w:rPr>
            </w:pPr>
            <w:r>
              <w:rPr>
                <w:sz w:val="22"/>
              </w:rPr>
              <w:t xml:space="preserve">run </w:t>
            </w:r>
            <w:r w:rsidR="00BE1A9B">
              <w:rPr>
                <w:sz w:val="22"/>
              </w:rPr>
              <w:t>node</w:t>
            </w:r>
          </w:p>
        </w:tc>
        <w:tc>
          <w:tcPr>
            <w:tcW w:w="2712" w:type="dxa"/>
            <w:vAlign w:val="center"/>
          </w:tcPr>
          <w:p w14:paraId="16F1E018" w14:textId="14088249" w:rsidR="0027309C" w:rsidRDefault="00061297" w:rsidP="008950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run </w:t>
            </w:r>
            <w:proofErr w:type="gramStart"/>
            <w:r>
              <w:rPr>
                <w:sz w:val="22"/>
              </w:rPr>
              <w:t>‘./</w:t>
            </w:r>
            <w:proofErr w:type="spellStart"/>
            <w:proofErr w:type="gramEnd"/>
            <w:r w:rsidR="00B1596F">
              <w:rPr>
                <w:sz w:val="22"/>
              </w:rPr>
              <w:t>leaf_node</w:t>
            </w:r>
            <w:proofErr w:type="spellEnd"/>
            <w:r w:rsidR="00B1596F">
              <w:rPr>
                <w:sz w:val="22"/>
              </w:rPr>
              <w:t xml:space="preserve"> 0 ../config/</w:t>
            </w:r>
            <w:proofErr w:type="spellStart"/>
            <w:r w:rsidR="00B1596F">
              <w:rPr>
                <w:sz w:val="22"/>
              </w:rPr>
              <w:t>ata.cfg</w:t>
            </w:r>
            <w:proofErr w:type="spellEnd"/>
            <w:r>
              <w:rPr>
                <w:sz w:val="22"/>
              </w:rPr>
              <w:t xml:space="preserve"> </w:t>
            </w:r>
            <w:r w:rsidR="00B1596F">
              <w:rPr>
                <w:sz w:val="22"/>
              </w:rPr>
              <w:t>nodes</w:t>
            </w:r>
            <w:r>
              <w:rPr>
                <w:sz w:val="22"/>
              </w:rPr>
              <w:t>/</w:t>
            </w:r>
            <w:r w:rsidR="00B1596F">
              <w:rPr>
                <w:sz w:val="22"/>
              </w:rPr>
              <w:t>n</w:t>
            </w:r>
            <w:r w:rsidR="003C14DE">
              <w:rPr>
                <w:sz w:val="22"/>
              </w:rPr>
              <w:t>0</w:t>
            </w:r>
            <w:r w:rsidR="0018681B">
              <w:rPr>
                <w:sz w:val="22"/>
              </w:rPr>
              <w:t>/</w:t>
            </w:r>
            <w:r>
              <w:rPr>
                <w:sz w:val="22"/>
              </w:rPr>
              <w:t>’</w:t>
            </w:r>
          </w:p>
          <w:p w14:paraId="0A7FE385" w14:textId="1A81F016" w:rsidR="00054350" w:rsidRPr="003E4B3B" w:rsidRDefault="00061297" w:rsidP="008950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</w:t>
            </w:r>
            <w:r w:rsidR="00054350">
              <w:rPr>
                <w:sz w:val="22"/>
              </w:rPr>
              <w:t>‘l’ into cli</w:t>
            </w:r>
          </w:p>
        </w:tc>
        <w:tc>
          <w:tcPr>
            <w:tcW w:w="1698" w:type="dxa"/>
            <w:vAlign w:val="center"/>
          </w:tcPr>
          <w:p w14:paraId="6748271A" w14:textId="5DC7A82B" w:rsidR="0027309C" w:rsidRPr="003E4B3B" w:rsidRDefault="009E20F1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054350">
              <w:rPr>
                <w:sz w:val="22"/>
              </w:rPr>
              <w:t>files in ‘</w:t>
            </w:r>
            <w:r w:rsidR="003C14DE">
              <w:rPr>
                <w:sz w:val="22"/>
              </w:rPr>
              <w:t>nodes</w:t>
            </w:r>
            <w:r w:rsidR="00054350">
              <w:rPr>
                <w:sz w:val="22"/>
              </w:rPr>
              <w:t>/</w:t>
            </w:r>
            <w:r w:rsidR="003C14DE">
              <w:rPr>
                <w:sz w:val="22"/>
              </w:rPr>
              <w:t>n0</w:t>
            </w:r>
            <w:r w:rsidR="00054350">
              <w:rPr>
                <w:sz w:val="22"/>
              </w:rPr>
              <w:t>/’</w:t>
            </w:r>
          </w:p>
        </w:tc>
        <w:tc>
          <w:tcPr>
            <w:tcW w:w="2223" w:type="dxa"/>
            <w:vAlign w:val="center"/>
          </w:tcPr>
          <w:p w14:paraId="5610FCB7" w14:textId="70CFC239" w:rsidR="0027309C" w:rsidRPr="003E4B3B" w:rsidRDefault="003C14DE" w:rsidP="008950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eer</w:t>
            </w:r>
            <w:r w:rsidR="00FE17EC">
              <w:rPr>
                <w:sz w:val="22"/>
              </w:rPr>
              <w:t xml:space="preserve"> lists all files in ‘</w:t>
            </w:r>
            <w:r>
              <w:rPr>
                <w:sz w:val="22"/>
              </w:rPr>
              <w:t>nodes</w:t>
            </w:r>
            <w:r w:rsidR="00FE17EC">
              <w:rPr>
                <w:sz w:val="22"/>
              </w:rPr>
              <w:t>/</w:t>
            </w:r>
            <w:r>
              <w:rPr>
                <w:sz w:val="22"/>
              </w:rPr>
              <w:t>n0</w:t>
            </w:r>
            <w:r w:rsidR="00221C3B">
              <w:rPr>
                <w:sz w:val="22"/>
              </w:rPr>
              <w:t>/</w:t>
            </w:r>
            <w:r w:rsidR="00FE17EC">
              <w:rPr>
                <w:sz w:val="22"/>
              </w:rPr>
              <w:t>’</w:t>
            </w:r>
          </w:p>
        </w:tc>
        <w:tc>
          <w:tcPr>
            <w:tcW w:w="1112" w:type="dxa"/>
            <w:vAlign w:val="center"/>
          </w:tcPr>
          <w:p w14:paraId="64BBE460" w14:textId="6391BBB4" w:rsidR="0027309C" w:rsidRPr="003E4B3B" w:rsidRDefault="00FE17EC" w:rsidP="008950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DE503E" w14:paraId="3B33F86C" w14:textId="77777777" w:rsidTr="00132B8A">
        <w:trPr>
          <w:trHeight w:val="8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309FDE12" w14:textId="6483B628" w:rsidR="00085362" w:rsidRDefault="00FF4B53" w:rsidP="00895066">
            <w:pPr>
              <w:rPr>
                <w:sz w:val="22"/>
              </w:rPr>
            </w:pPr>
            <w:r>
              <w:rPr>
                <w:sz w:val="22"/>
              </w:rPr>
              <w:t xml:space="preserve">add </w:t>
            </w:r>
            <w:r w:rsidRPr="003B4296">
              <w:rPr>
                <w:noProof/>
                <w:sz w:val="22"/>
              </w:rPr>
              <w:t>new</w:t>
            </w:r>
            <w:r>
              <w:rPr>
                <w:sz w:val="22"/>
              </w:rPr>
              <w:t xml:space="preserve"> file to </w:t>
            </w:r>
            <w:r w:rsidR="00F42969" w:rsidRPr="001D6CDB">
              <w:rPr>
                <w:noProof/>
                <w:sz w:val="22"/>
              </w:rPr>
              <w:t>node</w:t>
            </w:r>
          </w:p>
        </w:tc>
        <w:tc>
          <w:tcPr>
            <w:tcW w:w="2712" w:type="dxa"/>
            <w:vAlign w:val="center"/>
          </w:tcPr>
          <w:p w14:paraId="179EEAE3" w14:textId="52CB91CF" w:rsidR="00085362" w:rsidRDefault="0018681B" w:rsidP="008950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</w:t>
            </w:r>
            <w:r w:rsidR="00B82095">
              <w:rPr>
                <w:sz w:val="22"/>
              </w:rPr>
              <w:t xml:space="preserve">add </w:t>
            </w:r>
            <w:r w:rsidR="00B82095" w:rsidRPr="001D6CDB">
              <w:rPr>
                <w:noProof/>
                <w:sz w:val="22"/>
              </w:rPr>
              <w:t>new</w:t>
            </w:r>
            <w:r w:rsidR="00B82095">
              <w:rPr>
                <w:sz w:val="22"/>
              </w:rPr>
              <w:t xml:space="preserve"> file to ‘</w:t>
            </w:r>
            <w:r w:rsidR="0007768C">
              <w:rPr>
                <w:sz w:val="22"/>
              </w:rPr>
              <w:t>nodes</w:t>
            </w:r>
            <w:r w:rsidR="00B82095">
              <w:rPr>
                <w:sz w:val="22"/>
              </w:rPr>
              <w:t>/</w:t>
            </w:r>
            <w:r w:rsidR="0007768C">
              <w:rPr>
                <w:sz w:val="22"/>
              </w:rPr>
              <w:t>n0</w:t>
            </w:r>
            <w:r w:rsidR="00B82095">
              <w:rPr>
                <w:sz w:val="22"/>
              </w:rPr>
              <w:t>/’</w:t>
            </w:r>
          </w:p>
          <w:p w14:paraId="001715C2" w14:textId="03B3D660" w:rsidR="00B82095" w:rsidRDefault="00B82095" w:rsidP="008950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</w:t>
            </w:r>
            <w:r w:rsidR="006D5127">
              <w:rPr>
                <w:sz w:val="22"/>
              </w:rPr>
              <w:t xml:space="preserve">enter ‘l’ into </w:t>
            </w:r>
            <w:r w:rsidR="006D5127" w:rsidRPr="001D6CDB">
              <w:rPr>
                <w:noProof/>
                <w:sz w:val="22"/>
              </w:rPr>
              <w:t>cli</w:t>
            </w:r>
          </w:p>
        </w:tc>
        <w:tc>
          <w:tcPr>
            <w:tcW w:w="1698" w:type="dxa"/>
            <w:vAlign w:val="center"/>
          </w:tcPr>
          <w:p w14:paraId="59AE3F4E" w14:textId="725548E0" w:rsidR="00085362" w:rsidRDefault="009E20F1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6D5127">
              <w:rPr>
                <w:sz w:val="22"/>
              </w:rPr>
              <w:t>files in ‘</w:t>
            </w:r>
            <w:r w:rsidR="0007768C">
              <w:rPr>
                <w:sz w:val="22"/>
              </w:rPr>
              <w:t>nodes</w:t>
            </w:r>
            <w:r w:rsidR="006D5127">
              <w:rPr>
                <w:sz w:val="22"/>
              </w:rPr>
              <w:t>/</w:t>
            </w:r>
            <w:r w:rsidR="0007768C">
              <w:rPr>
                <w:sz w:val="22"/>
              </w:rPr>
              <w:t>n0</w:t>
            </w:r>
            <w:r w:rsidR="006D5127">
              <w:rPr>
                <w:sz w:val="22"/>
              </w:rPr>
              <w:t>/’,</w:t>
            </w:r>
          </w:p>
          <w:p w14:paraId="10AA7651" w14:textId="09A6D4E1" w:rsidR="006D5127" w:rsidRDefault="006D5127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file ‘foo.txt’</w:t>
            </w:r>
          </w:p>
        </w:tc>
        <w:tc>
          <w:tcPr>
            <w:tcW w:w="2223" w:type="dxa"/>
            <w:vAlign w:val="center"/>
          </w:tcPr>
          <w:p w14:paraId="7689B5CD" w14:textId="6D5AEA62" w:rsidR="00085362" w:rsidRDefault="00016BAD" w:rsidP="008950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eer</w:t>
            </w:r>
            <w:r w:rsidR="006D5127">
              <w:rPr>
                <w:sz w:val="22"/>
              </w:rPr>
              <w:t xml:space="preserve"> lists all files in ‘</w:t>
            </w:r>
            <w:r>
              <w:rPr>
                <w:sz w:val="22"/>
              </w:rPr>
              <w:t>nodes</w:t>
            </w:r>
            <w:r w:rsidR="006D5127">
              <w:rPr>
                <w:sz w:val="22"/>
              </w:rPr>
              <w:t>/</w:t>
            </w:r>
            <w:r>
              <w:rPr>
                <w:sz w:val="22"/>
              </w:rPr>
              <w:t>n0</w:t>
            </w:r>
            <w:r w:rsidR="006421B6">
              <w:rPr>
                <w:sz w:val="22"/>
              </w:rPr>
              <w:t>/</w:t>
            </w:r>
            <w:r w:rsidR="006D5127">
              <w:rPr>
                <w:sz w:val="22"/>
              </w:rPr>
              <w:t>’, including ‘foo.txt’</w:t>
            </w:r>
          </w:p>
        </w:tc>
        <w:tc>
          <w:tcPr>
            <w:tcW w:w="1112" w:type="dxa"/>
            <w:vAlign w:val="center"/>
          </w:tcPr>
          <w:p w14:paraId="1C105FB2" w14:textId="672C86C2" w:rsidR="00085362" w:rsidRDefault="00FF4B53" w:rsidP="008950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FF4B53" w14:paraId="0F1766EB" w14:textId="77777777" w:rsidTr="00132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1C548E57" w14:textId="347BD7AC" w:rsidR="00FF4B53" w:rsidRDefault="00FF4B53" w:rsidP="00FF4B53">
            <w:pPr>
              <w:rPr>
                <w:sz w:val="22"/>
              </w:rPr>
            </w:pPr>
            <w:r>
              <w:rPr>
                <w:sz w:val="22"/>
              </w:rPr>
              <w:t xml:space="preserve">delete </w:t>
            </w:r>
            <w:r w:rsidRPr="001D6CDB">
              <w:rPr>
                <w:noProof/>
                <w:sz w:val="22"/>
              </w:rPr>
              <w:t>file</w:t>
            </w:r>
            <w:r>
              <w:rPr>
                <w:sz w:val="22"/>
              </w:rPr>
              <w:t xml:space="preserve"> from </w:t>
            </w:r>
            <w:r w:rsidR="00F42969" w:rsidRPr="001D6CDB">
              <w:rPr>
                <w:noProof/>
                <w:sz w:val="22"/>
              </w:rPr>
              <w:t>node</w:t>
            </w:r>
          </w:p>
        </w:tc>
        <w:tc>
          <w:tcPr>
            <w:tcW w:w="2712" w:type="dxa"/>
            <w:vAlign w:val="center"/>
          </w:tcPr>
          <w:p w14:paraId="356CF7A8" w14:textId="19453835" w:rsidR="00FF4B53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1. delete file ‘b.txt’ from ‘</w:t>
            </w:r>
            <w:r w:rsidR="00784F04">
              <w:rPr>
                <w:sz w:val="22"/>
              </w:rPr>
              <w:t>nodes</w:t>
            </w:r>
            <w:r>
              <w:rPr>
                <w:sz w:val="22"/>
              </w:rPr>
              <w:t>/</w:t>
            </w:r>
            <w:r w:rsidR="00784F04">
              <w:rPr>
                <w:sz w:val="22"/>
              </w:rPr>
              <w:t>n0</w:t>
            </w:r>
            <w:r>
              <w:rPr>
                <w:sz w:val="22"/>
              </w:rPr>
              <w:t>/’</w:t>
            </w:r>
          </w:p>
          <w:p w14:paraId="72E57193" w14:textId="3065A925" w:rsidR="00FF4B53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‘l’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698" w:type="dxa"/>
            <w:vAlign w:val="center"/>
          </w:tcPr>
          <w:p w14:paraId="674309AA" w14:textId="5723BD3C" w:rsidR="00FF4B53" w:rsidRDefault="009E20F1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FF4B53">
              <w:rPr>
                <w:sz w:val="22"/>
              </w:rPr>
              <w:t>files in ‘</w:t>
            </w:r>
            <w:r w:rsidR="00771CDD">
              <w:rPr>
                <w:sz w:val="22"/>
              </w:rPr>
              <w:t>nodes</w:t>
            </w:r>
            <w:r w:rsidR="00FF4B53">
              <w:rPr>
                <w:sz w:val="22"/>
              </w:rPr>
              <w:t>/</w:t>
            </w:r>
            <w:r w:rsidR="00771CDD">
              <w:rPr>
                <w:sz w:val="22"/>
              </w:rPr>
              <w:t>n0</w:t>
            </w:r>
            <w:r w:rsidR="00FF4B53">
              <w:rPr>
                <w:sz w:val="22"/>
              </w:rPr>
              <w:t>/’</w:t>
            </w:r>
          </w:p>
        </w:tc>
        <w:tc>
          <w:tcPr>
            <w:tcW w:w="2223" w:type="dxa"/>
            <w:vAlign w:val="center"/>
          </w:tcPr>
          <w:p w14:paraId="11D6A2F1" w14:textId="53DE9E2C" w:rsidR="00FF4B53" w:rsidRDefault="001E74AD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eer</w:t>
            </w:r>
            <w:r w:rsidR="00FF4B53">
              <w:rPr>
                <w:sz w:val="22"/>
              </w:rPr>
              <w:t xml:space="preserve"> lists all files in ‘</w:t>
            </w:r>
            <w:r w:rsidR="00366A34">
              <w:rPr>
                <w:sz w:val="22"/>
              </w:rPr>
              <w:t>nodes</w:t>
            </w:r>
            <w:r w:rsidR="00FF4B53">
              <w:rPr>
                <w:sz w:val="22"/>
              </w:rPr>
              <w:t>/</w:t>
            </w:r>
            <w:r w:rsidR="00366A34">
              <w:rPr>
                <w:sz w:val="22"/>
              </w:rPr>
              <w:t>n0</w:t>
            </w:r>
            <w:r w:rsidR="00580A1B">
              <w:rPr>
                <w:sz w:val="22"/>
              </w:rPr>
              <w:t>/</w:t>
            </w:r>
            <w:r w:rsidR="00FF4B53">
              <w:rPr>
                <w:sz w:val="22"/>
              </w:rPr>
              <w:t>’, not including ‘b.txt’</w:t>
            </w:r>
          </w:p>
        </w:tc>
        <w:tc>
          <w:tcPr>
            <w:tcW w:w="1112" w:type="dxa"/>
            <w:vAlign w:val="center"/>
          </w:tcPr>
          <w:p w14:paraId="7235A567" w14:textId="1C72AEFE" w:rsidR="00FF4B53" w:rsidRDefault="00FF4B53" w:rsidP="00FF4B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DE503E" w14:paraId="5C9D06E0" w14:textId="77777777" w:rsidTr="00132B8A">
        <w:trPr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0B4DD6E2" w14:textId="50CBE101" w:rsidR="00FF4B53" w:rsidRPr="003E4B3B" w:rsidRDefault="00FF4B53" w:rsidP="00FF4B53">
            <w:pPr>
              <w:rPr>
                <w:sz w:val="22"/>
              </w:rPr>
            </w:pPr>
            <w:r>
              <w:rPr>
                <w:sz w:val="22"/>
              </w:rPr>
              <w:t>existing file search</w:t>
            </w:r>
          </w:p>
        </w:tc>
        <w:tc>
          <w:tcPr>
            <w:tcW w:w="2712" w:type="dxa"/>
            <w:vAlign w:val="center"/>
          </w:tcPr>
          <w:p w14:paraId="46C93FBF" w14:textId="77777777" w:rsidR="00FF4B53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s’ into </w:t>
            </w:r>
            <w:r w:rsidRPr="001D6CDB">
              <w:rPr>
                <w:noProof/>
                <w:sz w:val="22"/>
              </w:rPr>
              <w:t>cli</w:t>
            </w:r>
          </w:p>
          <w:p w14:paraId="44394683" w14:textId="65DCE122" w:rsidR="00FF4B53" w:rsidRPr="003E4B3B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‘a.txt’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698" w:type="dxa"/>
            <w:vAlign w:val="center"/>
          </w:tcPr>
          <w:p w14:paraId="6452E216" w14:textId="623C3987" w:rsidR="00FF4B53" w:rsidRPr="003E4B3B" w:rsidRDefault="009E20F1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FF4B53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0/</w:t>
            </w:r>
            <w:r w:rsidR="00FF4B53">
              <w:rPr>
                <w:sz w:val="22"/>
              </w:rPr>
              <w:t>’</w:t>
            </w:r>
          </w:p>
        </w:tc>
        <w:tc>
          <w:tcPr>
            <w:tcW w:w="2223" w:type="dxa"/>
            <w:vAlign w:val="center"/>
          </w:tcPr>
          <w:p w14:paraId="5AB83F4E" w14:textId="1E8522BF" w:rsidR="00FF4B53" w:rsidRPr="003E4B3B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utput listing current </w:t>
            </w:r>
            <w:r w:rsidR="00B03BAA">
              <w:rPr>
                <w:sz w:val="22"/>
              </w:rPr>
              <w:t>node</w:t>
            </w:r>
            <w:r>
              <w:rPr>
                <w:sz w:val="22"/>
              </w:rPr>
              <w:t xml:space="preserve"> owning ‘a.txt’</w:t>
            </w:r>
          </w:p>
        </w:tc>
        <w:tc>
          <w:tcPr>
            <w:tcW w:w="1112" w:type="dxa"/>
            <w:vAlign w:val="center"/>
          </w:tcPr>
          <w:p w14:paraId="696180F4" w14:textId="6527B69F" w:rsidR="00FF4B53" w:rsidRPr="003E4B3B" w:rsidRDefault="00FF4B53" w:rsidP="00FF4B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B7440E" w14:paraId="319B8468" w14:textId="77777777" w:rsidTr="00132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450294FC" w14:textId="22C1E938" w:rsidR="00FF4B53" w:rsidRPr="003E4B3B" w:rsidRDefault="00FF4B53" w:rsidP="00FF4B53">
            <w:pPr>
              <w:rPr>
                <w:sz w:val="22"/>
              </w:rPr>
            </w:pPr>
            <w:r w:rsidRPr="003B4296">
              <w:rPr>
                <w:noProof/>
                <w:sz w:val="22"/>
              </w:rPr>
              <w:t>non</w:t>
            </w:r>
            <w:r w:rsidR="003B4296">
              <w:rPr>
                <w:noProof/>
                <w:sz w:val="22"/>
              </w:rPr>
              <w:t>-</w:t>
            </w:r>
            <w:r w:rsidRPr="003B4296">
              <w:rPr>
                <w:noProof/>
                <w:sz w:val="22"/>
              </w:rPr>
              <w:t>existent</w:t>
            </w:r>
            <w:r>
              <w:rPr>
                <w:sz w:val="22"/>
              </w:rPr>
              <w:t xml:space="preserve"> file search</w:t>
            </w:r>
          </w:p>
        </w:tc>
        <w:tc>
          <w:tcPr>
            <w:tcW w:w="2712" w:type="dxa"/>
            <w:vAlign w:val="center"/>
          </w:tcPr>
          <w:p w14:paraId="2065E878" w14:textId="77777777" w:rsidR="00FF4B53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s’ into </w:t>
            </w:r>
            <w:r w:rsidRPr="001D6CDB">
              <w:rPr>
                <w:noProof/>
                <w:sz w:val="22"/>
              </w:rPr>
              <w:t>cli</w:t>
            </w:r>
          </w:p>
          <w:p w14:paraId="0F1A4E82" w14:textId="00FBDA98" w:rsidR="00FF4B53" w:rsidRPr="003E4B3B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‘foo’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698" w:type="dxa"/>
            <w:vAlign w:val="center"/>
          </w:tcPr>
          <w:p w14:paraId="7F428539" w14:textId="0478EE1B" w:rsidR="00FF4B53" w:rsidRPr="003E4B3B" w:rsidRDefault="009E20F1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FF4B53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0/</w:t>
            </w:r>
            <w:r w:rsidR="00FF4B53">
              <w:rPr>
                <w:sz w:val="22"/>
              </w:rPr>
              <w:t>’</w:t>
            </w:r>
          </w:p>
        </w:tc>
        <w:tc>
          <w:tcPr>
            <w:tcW w:w="2223" w:type="dxa"/>
            <w:vAlign w:val="center"/>
          </w:tcPr>
          <w:p w14:paraId="35FDDE28" w14:textId="29961801" w:rsidR="00FF4B53" w:rsidRPr="003E4B3B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output stating file not found</w:t>
            </w:r>
          </w:p>
        </w:tc>
        <w:tc>
          <w:tcPr>
            <w:tcW w:w="1112" w:type="dxa"/>
            <w:vAlign w:val="center"/>
          </w:tcPr>
          <w:p w14:paraId="67408782" w14:textId="7E23AA0A" w:rsidR="00FF4B53" w:rsidRPr="003E4B3B" w:rsidRDefault="00FF4B53" w:rsidP="00FF4B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DE503E" w14:paraId="024C999E" w14:textId="77777777" w:rsidTr="00132B8A">
        <w:trPr>
          <w:trHeight w:val="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57B0FC5A" w14:textId="1634E117" w:rsidR="00FF4B53" w:rsidRDefault="00FF4B53" w:rsidP="00FF4B53">
            <w:pPr>
              <w:rPr>
                <w:sz w:val="22"/>
              </w:rPr>
            </w:pPr>
            <w:r>
              <w:rPr>
                <w:sz w:val="22"/>
              </w:rPr>
              <w:t xml:space="preserve">file download from </w:t>
            </w:r>
            <w:r w:rsidRPr="001D6CDB">
              <w:rPr>
                <w:noProof/>
                <w:sz w:val="22"/>
              </w:rPr>
              <w:t>current</w:t>
            </w:r>
            <w:r>
              <w:rPr>
                <w:sz w:val="22"/>
              </w:rPr>
              <w:t xml:space="preserve"> </w:t>
            </w:r>
            <w:r w:rsidR="00F42969">
              <w:rPr>
                <w:sz w:val="22"/>
              </w:rPr>
              <w:t>node</w:t>
            </w:r>
          </w:p>
        </w:tc>
        <w:tc>
          <w:tcPr>
            <w:tcW w:w="2712" w:type="dxa"/>
            <w:vAlign w:val="center"/>
          </w:tcPr>
          <w:p w14:paraId="600C7514" w14:textId="5A18D08E" w:rsidR="00FF4B53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1. enter ‘</w:t>
            </w:r>
            <w:r w:rsidR="00F42969">
              <w:rPr>
                <w:sz w:val="22"/>
              </w:rPr>
              <w:t>o</w:t>
            </w:r>
            <w:r>
              <w:rPr>
                <w:sz w:val="22"/>
              </w:rPr>
              <w:t xml:space="preserve">’ into </w:t>
            </w:r>
            <w:r w:rsidRPr="001D6CDB">
              <w:rPr>
                <w:noProof/>
                <w:sz w:val="22"/>
              </w:rPr>
              <w:t>cli</w:t>
            </w:r>
          </w:p>
          <w:p w14:paraId="3BCDF917" w14:textId="0AB019B3" w:rsidR="00FF4B53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</w:t>
            </w:r>
            <w:r w:rsidR="00F42969">
              <w:rPr>
                <w:sz w:val="22"/>
              </w:rPr>
              <w:t>node’s</w:t>
            </w:r>
            <w:r>
              <w:rPr>
                <w:sz w:val="22"/>
              </w:rPr>
              <w:t xml:space="preserve"> current id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698" w:type="dxa"/>
            <w:vAlign w:val="center"/>
          </w:tcPr>
          <w:p w14:paraId="67D9AC83" w14:textId="1659B943" w:rsidR="00FF4B53" w:rsidRDefault="009E20F1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293894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0/</w:t>
            </w:r>
            <w:r w:rsidR="00293894">
              <w:rPr>
                <w:sz w:val="22"/>
              </w:rPr>
              <w:t>’</w:t>
            </w:r>
          </w:p>
        </w:tc>
        <w:tc>
          <w:tcPr>
            <w:tcW w:w="2223" w:type="dxa"/>
            <w:vAlign w:val="center"/>
          </w:tcPr>
          <w:p w14:paraId="24BC1088" w14:textId="1D80704B" w:rsidR="00FF4B53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utput stating no retrieval perform because the </w:t>
            </w:r>
            <w:r w:rsidR="00F42969">
              <w:rPr>
                <w:sz w:val="22"/>
              </w:rPr>
              <w:t>node</w:t>
            </w:r>
            <w:r>
              <w:rPr>
                <w:sz w:val="22"/>
              </w:rPr>
              <w:t xml:space="preserve"> is the current </w:t>
            </w:r>
            <w:r w:rsidR="00F42969">
              <w:rPr>
                <w:sz w:val="22"/>
              </w:rPr>
              <w:t>node</w:t>
            </w:r>
          </w:p>
        </w:tc>
        <w:tc>
          <w:tcPr>
            <w:tcW w:w="1112" w:type="dxa"/>
            <w:vAlign w:val="center"/>
          </w:tcPr>
          <w:p w14:paraId="5DD2FD4F" w14:textId="011E5B62" w:rsidR="00FF4B53" w:rsidRDefault="00FF4B53" w:rsidP="00FF4B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9F3078" w14:paraId="44CAA4C3" w14:textId="77777777" w:rsidTr="00132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537B8E94" w14:textId="041D86A6" w:rsidR="00FF4B53" w:rsidRPr="003E4B3B" w:rsidRDefault="00FF4B53" w:rsidP="00FF4B53">
            <w:pPr>
              <w:rPr>
                <w:sz w:val="22"/>
              </w:rPr>
            </w:pPr>
            <w:r>
              <w:rPr>
                <w:sz w:val="22"/>
              </w:rPr>
              <w:t xml:space="preserve">run 2 </w:t>
            </w:r>
            <w:r w:rsidR="0002423B">
              <w:rPr>
                <w:sz w:val="22"/>
              </w:rPr>
              <w:t>nodes</w:t>
            </w:r>
          </w:p>
        </w:tc>
        <w:tc>
          <w:tcPr>
            <w:tcW w:w="2712" w:type="dxa"/>
            <w:vAlign w:val="center"/>
          </w:tcPr>
          <w:p w14:paraId="02867746" w14:textId="7EB4E330" w:rsidR="00FF4B53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run </w:t>
            </w:r>
            <w:proofErr w:type="gramStart"/>
            <w:r>
              <w:rPr>
                <w:sz w:val="22"/>
              </w:rPr>
              <w:t>‘./</w:t>
            </w:r>
            <w:proofErr w:type="spellStart"/>
            <w:proofErr w:type="gramEnd"/>
            <w:r w:rsidR="00F42969">
              <w:rPr>
                <w:sz w:val="22"/>
              </w:rPr>
              <w:t>leaf_node</w:t>
            </w:r>
            <w:proofErr w:type="spellEnd"/>
            <w:r w:rsidR="00F42969">
              <w:rPr>
                <w:sz w:val="22"/>
              </w:rPr>
              <w:t xml:space="preserve"> </w:t>
            </w:r>
            <w:r w:rsidR="00B8233E">
              <w:rPr>
                <w:sz w:val="22"/>
              </w:rPr>
              <w:t>1</w:t>
            </w:r>
            <w:r w:rsidR="00F42969">
              <w:rPr>
                <w:sz w:val="22"/>
              </w:rPr>
              <w:t xml:space="preserve"> ../config/</w:t>
            </w:r>
            <w:proofErr w:type="spellStart"/>
            <w:r w:rsidR="00F42969">
              <w:rPr>
                <w:sz w:val="22"/>
              </w:rPr>
              <w:t>ata.cfg</w:t>
            </w:r>
            <w:proofErr w:type="spellEnd"/>
            <w:r>
              <w:rPr>
                <w:sz w:val="22"/>
              </w:rPr>
              <w:t xml:space="preserve"> </w:t>
            </w:r>
            <w:r w:rsidR="00F42969">
              <w:rPr>
                <w:sz w:val="22"/>
              </w:rPr>
              <w:t>nodes/n</w:t>
            </w:r>
            <w:r w:rsidR="009E20F1">
              <w:rPr>
                <w:sz w:val="22"/>
              </w:rPr>
              <w:t>1</w:t>
            </w:r>
            <w:r w:rsidR="00F42969">
              <w:rPr>
                <w:sz w:val="22"/>
              </w:rPr>
              <w:t>/</w:t>
            </w:r>
            <w:r>
              <w:rPr>
                <w:sz w:val="22"/>
              </w:rPr>
              <w:t>’</w:t>
            </w:r>
          </w:p>
          <w:p w14:paraId="28F54DC5" w14:textId="5524EFE9" w:rsidR="00FF4B53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run </w:t>
            </w:r>
            <w:proofErr w:type="gramStart"/>
            <w:r>
              <w:rPr>
                <w:sz w:val="22"/>
              </w:rPr>
              <w:t>‘./</w:t>
            </w:r>
            <w:proofErr w:type="spellStart"/>
            <w:proofErr w:type="gramEnd"/>
            <w:r w:rsidR="00F42969">
              <w:rPr>
                <w:sz w:val="22"/>
              </w:rPr>
              <w:t>leaf_node</w:t>
            </w:r>
            <w:proofErr w:type="spellEnd"/>
            <w:r w:rsidR="00F42969">
              <w:rPr>
                <w:sz w:val="22"/>
              </w:rPr>
              <w:t xml:space="preserve"> </w:t>
            </w:r>
            <w:r w:rsidR="00B8233E">
              <w:rPr>
                <w:sz w:val="22"/>
              </w:rPr>
              <w:t>2</w:t>
            </w:r>
            <w:r w:rsidR="00F42969">
              <w:rPr>
                <w:sz w:val="22"/>
              </w:rPr>
              <w:t xml:space="preserve"> ../config/</w:t>
            </w:r>
            <w:proofErr w:type="spellStart"/>
            <w:r w:rsidR="00F42969">
              <w:rPr>
                <w:sz w:val="22"/>
              </w:rPr>
              <w:t>ata.cfg</w:t>
            </w:r>
            <w:proofErr w:type="spellEnd"/>
            <w:r>
              <w:rPr>
                <w:sz w:val="22"/>
              </w:rPr>
              <w:t xml:space="preserve"> </w:t>
            </w:r>
            <w:r w:rsidR="00F42969">
              <w:rPr>
                <w:sz w:val="22"/>
              </w:rPr>
              <w:t>nodes/n</w:t>
            </w:r>
            <w:r w:rsidR="009E20F1">
              <w:rPr>
                <w:sz w:val="22"/>
              </w:rPr>
              <w:t>2</w:t>
            </w:r>
            <w:r w:rsidR="00F42969">
              <w:rPr>
                <w:sz w:val="22"/>
              </w:rPr>
              <w:t>/</w:t>
            </w:r>
            <w:r>
              <w:rPr>
                <w:sz w:val="22"/>
              </w:rPr>
              <w:t>’</w:t>
            </w:r>
          </w:p>
          <w:p w14:paraId="4619A399" w14:textId="02FE1A15" w:rsidR="00FF4B53" w:rsidRPr="003E4B3B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2. enter ‘l’ into either cli</w:t>
            </w:r>
          </w:p>
        </w:tc>
        <w:tc>
          <w:tcPr>
            <w:tcW w:w="1698" w:type="dxa"/>
            <w:vAlign w:val="center"/>
          </w:tcPr>
          <w:p w14:paraId="2D72594B" w14:textId="2DE90020" w:rsidR="00FF4B53" w:rsidRDefault="009E20F1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FF4B53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</w:t>
            </w:r>
            <w:r w:rsidR="00B8233E">
              <w:rPr>
                <w:sz w:val="22"/>
              </w:rPr>
              <w:t>1</w:t>
            </w:r>
            <w:r w:rsidR="00F42969">
              <w:rPr>
                <w:sz w:val="22"/>
              </w:rPr>
              <w:t>/</w:t>
            </w:r>
            <w:r w:rsidR="00FF4B53">
              <w:rPr>
                <w:sz w:val="22"/>
              </w:rPr>
              <w:t>’,</w:t>
            </w:r>
          </w:p>
          <w:p w14:paraId="60A60AA2" w14:textId="468D3BE1" w:rsidR="00FF4B53" w:rsidRPr="003E4B3B" w:rsidRDefault="00FF4B53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</w:t>
            </w:r>
            <w:r w:rsidR="00F42969">
              <w:rPr>
                <w:sz w:val="22"/>
              </w:rPr>
              <w:t>nodes/n</w:t>
            </w:r>
            <w:r w:rsidR="00B8233E">
              <w:rPr>
                <w:sz w:val="22"/>
              </w:rPr>
              <w:t>2</w:t>
            </w:r>
            <w:r w:rsidR="00F42969">
              <w:rPr>
                <w:sz w:val="22"/>
              </w:rPr>
              <w:t>/</w:t>
            </w:r>
            <w:r>
              <w:rPr>
                <w:sz w:val="22"/>
              </w:rPr>
              <w:t>’</w:t>
            </w:r>
          </w:p>
        </w:tc>
        <w:tc>
          <w:tcPr>
            <w:tcW w:w="2223" w:type="dxa"/>
            <w:vAlign w:val="center"/>
          </w:tcPr>
          <w:p w14:paraId="5CF2D1D3" w14:textId="1E66DF78" w:rsidR="00FF4B53" w:rsidRPr="003E4B3B" w:rsidRDefault="00651622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eer</w:t>
            </w:r>
            <w:r w:rsidR="00FF4B53">
              <w:rPr>
                <w:sz w:val="22"/>
              </w:rPr>
              <w:t xml:space="preserve"> lists all files in ‘</w:t>
            </w:r>
            <w:r w:rsidR="00F42969">
              <w:rPr>
                <w:sz w:val="22"/>
              </w:rPr>
              <w:t>nodes/n</w:t>
            </w:r>
            <w:r w:rsidR="00B8233E">
              <w:rPr>
                <w:sz w:val="22"/>
              </w:rPr>
              <w:t>1</w:t>
            </w:r>
            <w:r w:rsidR="00F42969">
              <w:rPr>
                <w:sz w:val="22"/>
              </w:rPr>
              <w:t>/</w:t>
            </w:r>
            <w:r w:rsidR="00FF4B53">
              <w:rPr>
                <w:sz w:val="22"/>
              </w:rPr>
              <w:t>’ and ‘</w:t>
            </w:r>
            <w:r w:rsidR="00F42969">
              <w:rPr>
                <w:sz w:val="22"/>
              </w:rPr>
              <w:t>nodes/n</w:t>
            </w:r>
            <w:r w:rsidR="00B8233E">
              <w:rPr>
                <w:sz w:val="22"/>
              </w:rPr>
              <w:t>2</w:t>
            </w:r>
            <w:r w:rsidR="00F42969">
              <w:rPr>
                <w:sz w:val="22"/>
              </w:rPr>
              <w:t>/</w:t>
            </w:r>
            <w:r w:rsidR="00FF4B53">
              <w:rPr>
                <w:sz w:val="22"/>
              </w:rPr>
              <w:t>’</w:t>
            </w:r>
          </w:p>
        </w:tc>
        <w:tc>
          <w:tcPr>
            <w:tcW w:w="1112" w:type="dxa"/>
            <w:vAlign w:val="center"/>
          </w:tcPr>
          <w:p w14:paraId="6A6877D9" w14:textId="5331AA57" w:rsidR="00FF4B53" w:rsidRPr="003E4B3B" w:rsidRDefault="00FF4B53" w:rsidP="00FF4B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DE503E" w14:paraId="175DE0FD" w14:textId="77777777" w:rsidTr="00132B8A">
        <w:trPr>
          <w:trHeight w:val="10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6217DE2E" w14:textId="2DA63552" w:rsidR="00FF4B53" w:rsidRDefault="00FF4B53" w:rsidP="00FF4B53">
            <w:pPr>
              <w:rPr>
                <w:sz w:val="22"/>
              </w:rPr>
            </w:pPr>
            <w:r>
              <w:rPr>
                <w:sz w:val="22"/>
              </w:rPr>
              <w:t xml:space="preserve">existing file search for </w:t>
            </w:r>
            <w:r w:rsidRPr="001D6CDB">
              <w:rPr>
                <w:noProof/>
                <w:sz w:val="22"/>
              </w:rPr>
              <w:t>file</w:t>
            </w:r>
            <w:r>
              <w:rPr>
                <w:sz w:val="22"/>
              </w:rPr>
              <w:t xml:space="preserve"> owned by </w:t>
            </w:r>
            <w:r w:rsidRPr="001D6CDB">
              <w:rPr>
                <w:noProof/>
                <w:sz w:val="22"/>
              </w:rPr>
              <w:t xml:space="preserve">other </w:t>
            </w:r>
            <w:r w:rsidR="00F42969" w:rsidRPr="001D6CDB">
              <w:rPr>
                <w:noProof/>
                <w:sz w:val="22"/>
              </w:rPr>
              <w:t>node</w:t>
            </w:r>
            <w:r w:rsidR="00981A68">
              <w:rPr>
                <w:sz w:val="22"/>
              </w:rPr>
              <w:t xml:space="preserve"> in </w:t>
            </w:r>
            <w:r w:rsidR="00981A68" w:rsidRPr="001D6CDB">
              <w:rPr>
                <w:noProof/>
                <w:sz w:val="22"/>
              </w:rPr>
              <w:t>same</w:t>
            </w:r>
            <w:r w:rsidR="00981A68">
              <w:rPr>
                <w:sz w:val="22"/>
              </w:rPr>
              <w:t xml:space="preserve"> </w:t>
            </w:r>
            <w:r w:rsidR="00CF459F">
              <w:rPr>
                <w:sz w:val="22"/>
              </w:rPr>
              <w:t>peer</w:t>
            </w:r>
            <w:r w:rsidR="0002423B">
              <w:rPr>
                <w:sz w:val="22"/>
              </w:rPr>
              <w:t xml:space="preserve"> group</w:t>
            </w:r>
          </w:p>
        </w:tc>
        <w:tc>
          <w:tcPr>
            <w:tcW w:w="2712" w:type="dxa"/>
            <w:vAlign w:val="center"/>
          </w:tcPr>
          <w:p w14:paraId="56DD695C" w14:textId="77777777" w:rsidR="00FF4B53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s’ into </w:t>
            </w:r>
            <w:r w:rsidRPr="001D6CDB">
              <w:rPr>
                <w:noProof/>
                <w:sz w:val="22"/>
              </w:rPr>
              <w:t>cli</w:t>
            </w:r>
          </w:p>
          <w:p w14:paraId="48B37B54" w14:textId="447D8C7C" w:rsidR="00FF4B53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2. enter ‘</w:t>
            </w:r>
            <w:r w:rsidR="00A812D5">
              <w:rPr>
                <w:sz w:val="22"/>
              </w:rPr>
              <w:t>x</w:t>
            </w:r>
            <w:r>
              <w:rPr>
                <w:sz w:val="22"/>
              </w:rPr>
              <w:t xml:space="preserve">.txt’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698" w:type="dxa"/>
            <w:vAlign w:val="center"/>
          </w:tcPr>
          <w:p w14:paraId="048CC46D" w14:textId="4EFCC37C" w:rsidR="00FF4B53" w:rsidRDefault="009E20F1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FF4B53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</w:t>
            </w:r>
            <w:r w:rsidR="00B8233E">
              <w:rPr>
                <w:sz w:val="22"/>
              </w:rPr>
              <w:t>1</w:t>
            </w:r>
            <w:r w:rsidR="00F42969">
              <w:rPr>
                <w:sz w:val="22"/>
              </w:rPr>
              <w:t>/</w:t>
            </w:r>
            <w:r w:rsidR="00FF4B53">
              <w:rPr>
                <w:sz w:val="22"/>
              </w:rPr>
              <w:t>’,</w:t>
            </w:r>
          </w:p>
          <w:p w14:paraId="288F1F95" w14:textId="486162AD" w:rsidR="00FF4B53" w:rsidRDefault="00FF4B53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</w:t>
            </w:r>
            <w:r w:rsidR="00F42969">
              <w:rPr>
                <w:sz w:val="22"/>
              </w:rPr>
              <w:t>nodes/n</w:t>
            </w:r>
            <w:r w:rsidR="00B8233E">
              <w:rPr>
                <w:sz w:val="22"/>
              </w:rPr>
              <w:t>2</w:t>
            </w:r>
            <w:r w:rsidR="00F42969">
              <w:rPr>
                <w:sz w:val="22"/>
              </w:rPr>
              <w:t>/</w:t>
            </w:r>
            <w:r>
              <w:rPr>
                <w:sz w:val="22"/>
              </w:rPr>
              <w:t>’</w:t>
            </w:r>
          </w:p>
        </w:tc>
        <w:tc>
          <w:tcPr>
            <w:tcW w:w="2223" w:type="dxa"/>
            <w:vAlign w:val="center"/>
          </w:tcPr>
          <w:p w14:paraId="15BB5758" w14:textId="083C1667" w:rsidR="00FF4B53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utput listing </w:t>
            </w:r>
            <w:proofErr w:type="gramStart"/>
            <w:r>
              <w:rPr>
                <w:sz w:val="22"/>
              </w:rPr>
              <w:t>other</w:t>
            </w:r>
            <w:proofErr w:type="gramEnd"/>
            <w:r>
              <w:rPr>
                <w:sz w:val="22"/>
              </w:rPr>
              <w:t xml:space="preserve"> </w:t>
            </w:r>
            <w:r w:rsidR="00F42969">
              <w:rPr>
                <w:sz w:val="22"/>
              </w:rPr>
              <w:t>node</w:t>
            </w:r>
            <w:r>
              <w:rPr>
                <w:sz w:val="22"/>
              </w:rPr>
              <w:t xml:space="preserve"> owning ‘</w:t>
            </w:r>
            <w:r w:rsidR="00A812D5">
              <w:rPr>
                <w:sz w:val="22"/>
              </w:rPr>
              <w:t>x</w:t>
            </w:r>
            <w:r>
              <w:rPr>
                <w:sz w:val="22"/>
              </w:rPr>
              <w:t>.txt’</w:t>
            </w:r>
          </w:p>
        </w:tc>
        <w:tc>
          <w:tcPr>
            <w:tcW w:w="1112" w:type="dxa"/>
            <w:vAlign w:val="center"/>
          </w:tcPr>
          <w:p w14:paraId="4F1297FF" w14:textId="6CA94908" w:rsidR="00FF4B53" w:rsidRDefault="00FF4B53" w:rsidP="00FF4B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F11150" w14:paraId="6245CFFB" w14:textId="77777777" w:rsidTr="00132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0ED2E0E8" w14:textId="08C80CAD" w:rsidR="00FF4B53" w:rsidRPr="003E4B3B" w:rsidRDefault="00FF4B53" w:rsidP="00FF4B53">
            <w:pPr>
              <w:rPr>
                <w:sz w:val="22"/>
              </w:rPr>
            </w:pPr>
            <w:r>
              <w:rPr>
                <w:sz w:val="22"/>
              </w:rPr>
              <w:t xml:space="preserve">existing file search with both </w:t>
            </w:r>
            <w:r w:rsidR="00F42969">
              <w:rPr>
                <w:sz w:val="22"/>
              </w:rPr>
              <w:t>nodes</w:t>
            </w:r>
            <w:r>
              <w:rPr>
                <w:sz w:val="22"/>
              </w:rPr>
              <w:t xml:space="preserve"> sharing that file</w:t>
            </w:r>
            <w:r w:rsidR="00CF459F">
              <w:rPr>
                <w:sz w:val="22"/>
              </w:rPr>
              <w:t xml:space="preserve"> in </w:t>
            </w:r>
            <w:r w:rsidR="00CF459F" w:rsidRPr="001D6CDB">
              <w:rPr>
                <w:noProof/>
                <w:sz w:val="22"/>
              </w:rPr>
              <w:t>same</w:t>
            </w:r>
            <w:r w:rsidR="00CF459F">
              <w:rPr>
                <w:sz w:val="22"/>
              </w:rPr>
              <w:t xml:space="preserve"> </w:t>
            </w:r>
            <w:r w:rsidR="003B1C78">
              <w:rPr>
                <w:sz w:val="22"/>
              </w:rPr>
              <w:t>peer group</w:t>
            </w:r>
          </w:p>
        </w:tc>
        <w:tc>
          <w:tcPr>
            <w:tcW w:w="2712" w:type="dxa"/>
            <w:vAlign w:val="center"/>
          </w:tcPr>
          <w:p w14:paraId="4BF851D4" w14:textId="77777777" w:rsidR="00FF4B53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s’ into </w:t>
            </w:r>
            <w:r w:rsidRPr="001D6CDB">
              <w:rPr>
                <w:noProof/>
                <w:sz w:val="22"/>
              </w:rPr>
              <w:t>cli</w:t>
            </w:r>
          </w:p>
          <w:p w14:paraId="4B0AD522" w14:textId="1EC795C0" w:rsidR="00FF4B53" w:rsidRPr="003E4B3B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‘j.txt’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698" w:type="dxa"/>
            <w:vAlign w:val="center"/>
          </w:tcPr>
          <w:p w14:paraId="201CAB68" w14:textId="2BEDE35F" w:rsidR="00FF4B53" w:rsidRDefault="009E20F1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FF4B53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</w:t>
            </w:r>
            <w:r w:rsidR="00B8233E">
              <w:rPr>
                <w:sz w:val="22"/>
              </w:rPr>
              <w:t>1</w:t>
            </w:r>
            <w:r w:rsidR="00F42969">
              <w:rPr>
                <w:sz w:val="22"/>
              </w:rPr>
              <w:t>/</w:t>
            </w:r>
            <w:r w:rsidR="00FF4B53">
              <w:rPr>
                <w:sz w:val="22"/>
              </w:rPr>
              <w:t>’,</w:t>
            </w:r>
          </w:p>
          <w:p w14:paraId="799F63AC" w14:textId="1F72F4FA" w:rsidR="00FF4B53" w:rsidRPr="003E4B3B" w:rsidRDefault="00FF4B53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</w:t>
            </w:r>
            <w:r w:rsidR="00F42969">
              <w:rPr>
                <w:sz w:val="22"/>
              </w:rPr>
              <w:t>nodes/n</w:t>
            </w:r>
            <w:r w:rsidR="00B8233E">
              <w:rPr>
                <w:sz w:val="22"/>
              </w:rPr>
              <w:t>2</w:t>
            </w:r>
            <w:r w:rsidR="00F42969">
              <w:rPr>
                <w:sz w:val="22"/>
              </w:rPr>
              <w:t>/</w:t>
            </w:r>
            <w:r>
              <w:rPr>
                <w:sz w:val="22"/>
              </w:rPr>
              <w:t>’</w:t>
            </w:r>
          </w:p>
        </w:tc>
        <w:tc>
          <w:tcPr>
            <w:tcW w:w="2223" w:type="dxa"/>
            <w:vAlign w:val="center"/>
          </w:tcPr>
          <w:p w14:paraId="72BFB405" w14:textId="33634B7A" w:rsidR="00FF4B53" w:rsidRPr="003E4B3B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utput listing both </w:t>
            </w:r>
            <w:r w:rsidR="00F42969">
              <w:rPr>
                <w:sz w:val="22"/>
              </w:rPr>
              <w:t>nodes</w:t>
            </w:r>
            <w:r>
              <w:rPr>
                <w:sz w:val="22"/>
              </w:rPr>
              <w:t xml:space="preserve"> owning ‘j.txt’</w:t>
            </w:r>
          </w:p>
        </w:tc>
        <w:tc>
          <w:tcPr>
            <w:tcW w:w="1112" w:type="dxa"/>
            <w:vAlign w:val="center"/>
          </w:tcPr>
          <w:p w14:paraId="3F6A0B71" w14:textId="52612FB1" w:rsidR="00FF4B53" w:rsidRPr="003E4B3B" w:rsidRDefault="00FF4B53" w:rsidP="00FF4B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DE503E" w14:paraId="06EF7164" w14:textId="77777777" w:rsidTr="00132B8A">
        <w:trPr>
          <w:trHeight w:val="8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6D41DE31" w14:textId="715B00AD" w:rsidR="00FF4B53" w:rsidRPr="003E4B3B" w:rsidRDefault="00FF4B53" w:rsidP="00FF4B53">
            <w:pPr>
              <w:rPr>
                <w:sz w:val="22"/>
              </w:rPr>
            </w:pPr>
            <w:r>
              <w:rPr>
                <w:sz w:val="22"/>
              </w:rPr>
              <w:lastRenderedPageBreak/>
              <w:t xml:space="preserve">existing file download from </w:t>
            </w:r>
            <w:r w:rsidRPr="001D6CDB">
              <w:rPr>
                <w:noProof/>
                <w:sz w:val="22"/>
              </w:rPr>
              <w:t xml:space="preserve">other </w:t>
            </w:r>
            <w:r w:rsidR="00F42969" w:rsidRPr="001D6CDB">
              <w:rPr>
                <w:noProof/>
                <w:sz w:val="22"/>
              </w:rPr>
              <w:t>node</w:t>
            </w:r>
          </w:p>
        </w:tc>
        <w:tc>
          <w:tcPr>
            <w:tcW w:w="2712" w:type="dxa"/>
            <w:vAlign w:val="center"/>
          </w:tcPr>
          <w:p w14:paraId="1B1A16A3" w14:textId="6AE5CABB" w:rsidR="00FF4B53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1. enter ‘</w:t>
            </w:r>
            <w:r w:rsidR="00F42969">
              <w:rPr>
                <w:sz w:val="22"/>
              </w:rPr>
              <w:t>o</w:t>
            </w:r>
            <w:r>
              <w:rPr>
                <w:sz w:val="22"/>
              </w:rPr>
              <w:t xml:space="preserve">’ into </w:t>
            </w:r>
            <w:r w:rsidRPr="001D6CDB">
              <w:rPr>
                <w:noProof/>
                <w:sz w:val="22"/>
              </w:rPr>
              <w:t>cli</w:t>
            </w:r>
          </w:p>
          <w:p w14:paraId="108631BE" w14:textId="677E9D34" w:rsidR="00FF4B53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</w:t>
            </w:r>
            <w:proofErr w:type="gramStart"/>
            <w:r>
              <w:rPr>
                <w:sz w:val="22"/>
              </w:rPr>
              <w:t>other</w:t>
            </w:r>
            <w:proofErr w:type="gramEnd"/>
            <w:r>
              <w:rPr>
                <w:sz w:val="22"/>
              </w:rPr>
              <w:t xml:space="preserve"> </w:t>
            </w:r>
            <w:r w:rsidR="00F42969">
              <w:rPr>
                <w:sz w:val="22"/>
              </w:rPr>
              <w:t>node’s</w:t>
            </w:r>
            <w:r>
              <w:rPr>
                <w:sz w:val="22"/>
              </w:rPr>
              <w:t xml:space="preserve"> id into </w:t>
            </w:r>
            <w:r w:rsidRPr="001D6CDB">
              <w:rPr>
                <w:noProof/>
                <w:sz w:val="22"/>
              </w:rPr>
              <w:t>cli</w:t>
            </w:r>
          </w:p>
          <w:p w14:paraId="12F5E2CF" w14:textId="7D0C22B6" w:rsidR="00FF4B53" w:rsidRPr="003E4B3B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3. enter ‘</w:t>
            </w:r>
            <w:r w:rsidR="009275BF">
              <w:rPr>
                <w:sz w:val="22"/>
              </w:rPr>
              <w:t>x</w:t>
            </w:r>
            <w:r>
              <w:rPr>
                <w:sz w:val="22"/>
              </w:rPr>
              <w:t xml:space="preserve">.txt’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698" w:type="dxa"/>
            <w:vAlign w:val="center"/>
          </w:tcPr>
          <w:p w14:paraId="3A4E7497" w14:textId="3381C311" w:rsidR="00FF4B53" w:rsidRDefault="009E20F1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FF4B53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0/</w:t>
            </w:r>
            <w:r w:rsidR="00FF4B53">
              <w:rPr>
                <w:sz w:val="22"/>
              </w:rPr>
              <w:t>’,</w:t>
            </w:r>
          </w:p>
          <w:p w14:paraId="7E0ACCFA" w14:textId="2EAF4057" w:rsidR="00FF4B53" w:rsidRPr="003E4B3B" w:rsidRDefault="00FF4B53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</w:t>
            </w:r>
            <w:r w:rsidR="00F42969">
              <w:rPr>
                <w:sz w:val="22"/>
              </w:rPr>
              <w:t>nodes/n1/</w:t>
            </w:r>
            <w:r>
              <w:rPr>
                <w:sz w:val="22"/>
              </w:rPr>
              <w:t>’</w:t>
            </w:r>
          </w:p>
        </w:tc>
        <w:tc>
          <w:tcPr>
            <w:tcW w:w="2223" w:type="dxa"/>
            <w:vAlign w:val="center"/>
          </w:tcPr>
          <w:p w14:paraId="7F669258" w14:textId="7246D7FC" w:rsidR="00FF4B53" w:rsidRPr="003E4B3B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utput showing </w:t>
            </w:r>
            <w:r w:rsidRPr="001D6CDB">
              <w:rPr>
                <w:noProof/>
                <w:sz w:val="22"/>
              </w:rPr>
              <w:t>original</w:t>
            </w:r>
            <w:r>
              <w:rPr>
                <w:sz w:val="22"/>
              </w:rPr>
              <w:t xml:space="preserve"> name of </w:t>
            </w:r>
            <w:r w:rsidRPr="001D6CDB">
              <w:rPr>
                <w:noProof/>
                <w:sz w:val="22"/>
              </w:rPr>
              <w:t>file</w:t>
            </w:r>
            <w:r>
              <w:rPr>
                <w:sz w:val="22"/>
              </w:rPr>
              <w:t xml:space="preserve"> downloaded and the name of the new file (both are ‘</w:t>
            </w:r>
            <w:r w:rsidR="009275BF">
              <w:rPr>
                <w:sz w:val="22"/>
              </w:rPr>
              <w:t>x</w:t>
            </w:r>
            <w:r>
              <w:rPr>
                <w:sz w:val="22"/>
              </w:rPr>
              <w:t>.txt’)</w:t>
            </w:r>
          </w:p>
        </w:tc>
        <w:tc>
          <w:tcPr>
            <w:tcW w:w="1112" w:type="dxa"/>
            <w:vAlign w:val="center"/>
          </w:tcPr>
          <w:p w14:paraId="1D09402B" w14:textId="5AF377C1" w:rsidR="00FF4B53" w:rsidRPr="003E4B3B" w:rsidRDefault="00FF4B53" w:rsidP="00FF4B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F11150" w14:paraId="7BDD3CE2" w14:textId="77777777" w:rsidTr="00132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26A05105" w14:textId="2700221B" w:rsidR="00FF4B53" w:rsidRPr="003E4B3B" w:rsidRDefault="00FF4B53" w:rsidP="00FF4B53">
            <w:pPr>
              <w:rPr>
                <w:sz w:val="22"/>
              </w:rPr>
            </w:pPr>
            <w:r w:rsidRPr="001D6CDB">
              <w:rPr>
                <w:noProof/>
                <w:sz w:val="22"/>
              </w:rPr>
              <w:t>non</w:t>
            </w:r>
            <w:r w:rsidR="001D6CDB">
              <w:rPr>
                <w:noProof/>
                <w:sz w:val="22"/>
              </w:rPr>
              <w:t>-</w:t>
            </w:r>
            <w:r w:rsidRPr="001D6CDB">
              <w:rPr>
                <w:noProof/>
                <w:sz w:val="22"/>
              </w:rPr>
              <w:t>existent</w:t>
            </w:r>
            <w:r>
              <w:rPr>
                <w:sz w:val="22"/>
              </w:rPr>
              <w:t xml:space="preserve"> file download from </w:t>
            </w:r>
            <w:r w:rsidRPr="001D6CDB">
              <w:rPr>
                <w:noProof/>
                <w:sz w:val="22"/>
              </w:rPr>
              <w:t xml:space="preserve">other </w:t>
            </w:r>
            <w:r w:rsidR="009E20F1" w:rsidRPr="001D6CDB">
              <w:rPr>
                <w:noProof/>
                <w:sz w:val="22"/>
              </w:rPr>
              <w:t>node</w:t>
            </w:r>
          </w:p>
        </w:tc>
        <w:tc>
          <w:tcPr>
            <w:tcW w:w="2712" w:type="dxa"/>
            <w:vAlign w:val="center"/>
          </w:tcPr>
          <w:p w14:paraId="5BA5EDBF" w14:textId="2217706E" w:rsidR="00FF4B53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1. enter ‘</w:t>
            </w:r>
            <w:r w:rsidR="00F42969">
              <w:rPr>
                <w:sz w:val="22"/>
              </w:rPr>
              <w:t>o</w:t>
            </w:r>
            <w:r>
              <w:rPr>
                <w:sz w:val="22"/>
              </w:rPr>
              <w:t xml:space="preserve">’ into </w:t>
            </w:r>
            <w:r w:rsidRPr="001D6CDB">
              <w:rPr>
                <w:noProof/>
                <w:sz w:val="22"/>
              </w:rPr>
              <w:t>cli</w:t>
            </w:r>
          </w:p>
          <w:p w14:paraId="079EA1D1" w14:textId="5FD5D22D" w:rsidR="00FF4B53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</w:t>
            </w:r>
            <w:proofErr w:type="gramStart"/>
            <w:r>
              <w:rPr>
                <w:sz w:val="22"/>
              </w:rPr>
              <w:t>other</w:t>
            </w:r>
            <w:proofErr w:type="gramEnd"/>
            <w:r>
              <w:rPr>
                <w:sz w:val="22"/>
              </w:rPr>
              <w:t xml:space="preserve"> </w:t>
            </w:r>
            <w:r w:rsidR="00F42969">
              <w:rPr>
                <w:sz w:val="22"/>
              </w:rPr>
              <w:t>node’s</w:t>
            </w:r>
            <w:r>
              <w:rPr>
                <w:sz w:val="22"/>
              </w:rPr>
              <w:t xml:space="preserve"> id into </w:t>
            </w:r>
            <w:r w:rsidRPr="001D6CDB">
              <w:rPr>
                <w:noProof/>
                <w:sz w:val="22"/>
              </w:rPr>
              <w:t>cli</w:t>
            </w:r>
          </w:p>
          <w:p w14:paraId="6F50F6D8" w14:textId="725140A9" w:rsidR="00FF4B53" w:rsidRPr="003E4B3B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3. enter ‘foo’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698" w:type="dxa"/>
            <w:vAlign w:val="center"/>
          </w:tcPr>
          <w:p w14:paraId="37C637AC" w14:textId="2BBEC3CA" w:rsidR="00FF4B53" w:rsidRDefault="009E20F1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FF4B53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0/</w:t>
            </w:r>
            <w:r w:rsidR="00FF4B53">
              <w:rPr>
                <w:sz w:val="22"/>
              </w:rPr>
              <w:t>’,</w:t>
            </w:r>
          </w:p>
          <w:p w14:paraId="101AA7FE" w14:textId="1048152F" w:rsidR="00FF4B53" w:rsidRPr="003E4B3B" w:rsidRDefault="00FF4B53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</w:t>
            </w:r>
            <w:r w:rsidR="00F42969">
              <w:rPr>
                <w:sz w:val="22"/>
              </w:rPr>
              <w:t>nodes/n1/</w:t>
            </w:r>
            <w:r>
              <w:rPr>
                <w:sz w:val="22"/>
              </w:rPr>
              <w:t>’</w:t>
            </w:r>
          </w:p>
        </w:tc>
        <w:tc>
          <w:tcPr>
            <w:tcW w:w="2223" w:type="dxa"/>
            <w:vAlign w:val="center"/>
          </w:tcPr>
          <w:p w14:paraId="69AB87EC" w14:textId="46A0BB09" w:rsidR="00FF4B53" w:rsidRPr="003E4B3B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utput stating </w:t>
            </w:r>
            <w:proofErr w:type="gramStart"/>
            <w:r>
              <w:rPr>
                <w:sz w:val="22"/>
              </w:rPr>
              <w:t>other</w:t>
            </w:r>
            <w:proofErr w:type="gramEnd"/>
            <w:r>
              <w:rPr>
                <w:sz w:val="22"/>
              </w:rPr>
              <w:t xml:space="preserve"> </w:t>
            </w:r>
            <w:r w:rsidR="00F42969">
              <w:rPr>
                <w:sz w:val="22"/>
              </w:rPr>
              <w:t>node</w:t>
            </w:r>
            <w:r>
              <w:rPr>
                <w:sz w:val="22"/>
              </w:rPr>
              <w:t xml:space="preserve"> does not have </w:t>
            </w:r>
            <w:r w:rsidRPr="001D6CDB">
              <w:rPr>
                <w:noProof/>
                <w:sz w:val="22"/>
              </w:rPr>
              <w:t>file</w:t>
            </w:r>
          </w:p>
        </w:tc>
        <w:tc>
          <w:tcPr>
            <w:tcW w:w="1112" w:type="dxa"/>
            <w:vAlign w:val="center"/>
          </w:tcPr>
          <w:p w14:paraId="748A61F7" w14:textId="3D54B321" w:rsidR="00FF4B53" w:rsidRPr="003E4B3B" w:rsidRDefault="00FF4B53" w:rsidP="00FF4B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DE503E" w14:paraId="2B1846EA" w14:textId="77777777" w:rsidTr="00132B8A">
        <w:trPr>
          <w:trHeight w:val="10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154E71BA" w14:textId="011EA03A" w:rsidR="00FF4B53" w:rsidRPr="003E4B3B" w:rsidRDefault="00FF4B53" w:rsidP="00FF4B53">
            <w:pPr>
              <w:rPr>
                <w:sz w:val="22"/>
              </w:rPr>
            </w:pPr>
            <w:r>
              <w:rPr>
                <w:sz w:val="22"/>
              </w:rPr>
              <w:t xml:space="preserve">existing file download from </w:t>
            </w:r>
            <w:r w:rsidRPr="001D6CDB">
              <w:rPr>
                <w:noProof/>
                <w:sz w:val="22"/>
              </w:rPr>
              <w:t xml:space="preserve">other </w:t>
            </w:r>
            <w:r w:rsidR="00F42969" w:rsidRPr="001D6CDB">
              <w:rPr>
                <w:noProof/>
                <w:sz w:val="22"/>
              </w:rPr>
              <w:t>node</w:t>
            </w:r>
            <w:r>
              <w:rPr>
                <w:sz w:val="22"/>
              </w:rPr>
              <w:t xml:space="preserve"> with both </w:t>
            </w:r>
            <w:r w:rsidR="00F42969">
              <w:rPr>
                <w:sz w:val="22"/>
              </w:rPr>
              <w:t>nodes</w:t>
            </w:r>
            <w:r>
              <w:rPr>
                <w:sz w:val="22"/>
              </w:rPr>
              <w:t xml:space="preserve"> sharing that file</w:t>
            </w:r>
          </w:p>
        </w:tc>
        <w:tc>
          <w:tcPr>
            <w:tcW w:w="2712" w:type="dxa"/>
            <w:vAlign w:val="center"/>
          </w:tcPr>
          <w:p w14:paraId="519E6542" w14:textId="7A471369" w:rsidR="00FF4B53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1. enter ‘</w:t>
            </w:r>
            <w:r w:rsidR="00F42969">
              <w:rPr>
                <w:sz w:val="22"/>
              </w:rPr>
              <w:t>o</w:t>
            </w:r>
            <w:r>
              <w:rPr>
                <w:sz w:val="22"/>
              </w:rPr>
              <w:t xml:space="preserve">’ into </w:t>
            </w:r>
            <w:r w:rsidRPr="001D6CDB">
              <w:rPr>
                <w:noProof/>
                <w:sz w:val="22"/>
              </w:rPr>
              <w:t>cli</w:t>
            </w:r>
          </w:p>
          <w:p w14:paraId="449F7569" w14:textId="31BC75D8" w:rsidR="00FF4B53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</w:t>
            </w:r>
            <w:proofErr w:type="gramStart"/>
            <w:r>
              <w:rPr>
                <w:sz w:val="22"/>
              </w:rPr>
              <w:t>other</w:t>
            </w:r>
            <w:proofErr w:type="gramEnd"/>
            <w:r>
              <w:rPr>
                <w:sz w:val="22"/>
              </w:rPr>
              <w:t xml:space="preserve"> </w:t>
            </w:r>
            <w:r w:rsidR="00F42969">
              <w:rPr>
                <w:sz w:val="22"/>
              </w:rPr>
              <w:t>node’s</w:t>
            </w:r>
            <w:r>
              <w:rPr>
                <w:sz w:val="22"/>
              </w:rPr>
              <w:t xml:space="preserve"> id into </w:t>
            </w:r>
            <w:r w:rsidRPr="001D6CDB">
              <w:rPr>
                <w:noProof/>
                <w:sz w:val="22"/>
              </w:rPr>
              <w:t>cli</w:t>
            </w:r>
          </w:p>
          <w:p w14:paraId="7D6DA297" w14:textId="7586415F" w:rsidR="00FF4B53" w:rsidRPr="003E4B3B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3. enter ‘j.txt’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698" w:type="dxa"/>
            <w:vAlign w:val="center"/>
          </w:tcPr>
          <w:p w14:paraId="16F6425A" w14:textId="596A082A" w:rsidR="00FF4B53" w:rsidRDefault="009E20F1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FF4B53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0/</w:t>
            </w:r>
            <w:r w:rsidR="00FF4B53">
              <w:rPr>
                <w:sz w:val="22"/>
              </w:rPr>
              <w:t>’,</w:t>
            </w:r>
          </w:p>
          <w:p w14:paraId="720379A2" w14:textId="092B8674" w:rsidR="00FF4B53" w:rsidRPr="003E4B3B" w:rsidRDefault="00FF4B53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</w:t>
            </w:r>
            <w:r w:rsidR="00F42969">
              <w:rPr>
                <w:sz w:val="22"/>
              </w:rPr>
              <w:t>nodes/n1/</w:t>
            </w:r>
            <w:r>
              <w:rPr>
                <w:sz w:val="22"/>
              </w:rPr>
              <w:t>’</w:t>
            </w:r>
          </w:p>
        </w:tc>
        <w:tc>
          <w:tcPr>
            <w:tcW w:w="2223" w:type="dxa"/>
            <w:vAlign w:val="center"/>
          </w:tcPr>
          <w:p w14:paraId="0A5E2295" w14:textId="71B13516" w:rsidR="00FF4B53" w:rsidRPr="003E4B3B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utput showing </w:t>
            </w:r>
            <w:r w:rsidRPr="001D6CDB">
              <w:rPr>
                <w:noProof/>
                <w:sz w:val="22"/>
              </w:rPr>
              <w:t>original</w:t>
            </w:r>
            <w:r>
              <w:rPr>
                <w:sz w:val="22"/>
              </w:rPr>
              <w:t xml:space="preserve"> name of </w:t>
            </w:r>
            <w:r w:rsidRPr="001D6CDB">
              <w:rPr>
                <w:noProof/>
                <w:sz w:val="22"/>
              </w:rPr>
              <w:t>file</w:t>
            </w:r>
            <w:r>
              <w:rPr>
                <w:sz w:val="22"/>
              </w:rPr>
              <w:t xml:space="preserve"> downloaded and the name of the new file (new file with name ‘j-origin</w:t>
            </w:r>
            <w:proofErr w:type="gramStart"/>
            <w:r>
              <w:rPr>
                <w:sz w:val="22"/>
              </w:rPr>
              <w:t>-{</w:t>
            </w:r>
            <w:proofErr w:type="gramEnd"/>
            <w:r>
              <w:rPr>
                <w:sz w:val="22"/>
              </w:rPr>
              <w:t xml:space="preserve">other </w:t>
            </w:r>
            <w:r w:rsidR="00F42969">
              <w:rPr>
                <w:sz w:val="22"/>
              </w:rPr>
              <w:t>node’s</w:t>
            </w:r>
            <w:r>
              <w:rPr>
                <w:sz w:val="22"/>
              </w:rPr>
              <w:t xml:space="preserve"> id}.txt)</w:t>
            </w:r>
          </w:p>
        </w:tc>
        <w:tc>
          <w:tcPr>
            <w:tcW w:w="1112" w:type="dxa"/>
            <w:vAlign w:val="center"/>
          </w:tcPr>
          <w:p w14:paraId="586162CD" w14:textId="408C0843" w:rsidR="00FF4B53" w:rsidRPr="003E4B3B" w:rsidRDefault="00FF4B53" w:rsidP="00FF4B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F11150" w14:paraId="41C4F173" w14:textId="77777777" w:rsidTr="00132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7886D2F6" w14:textId="10311AA9" w:rsidR="00FF4B53" w:rsidRPr="003E4B3B" w:rsidRDefault="006E026D" w:rsidP="00FF4B53">
            <w:pPr>
              <w:rPr>
                <w:sz w:val="22"/>
              </w:rPr>
            </w:pPr>
            <w:r>
              <w:rPr>
                <w:sz w:val="22"/>
              </w:rPr>
              <w:t>f</w:t>
            </w:r>
            <w:r w:rsidR="00D960AD">
              <w:rPr>
                <w:sz w:val="22"/>
              </w:rPr>
              <w:t>ile</w:t>
            </w:r>
            <w:r w:rsidR="00DE6ACE">
              <w:rPr>
                <w:sz w:val="22"/>
              </w:rPr>
              <w:t xml:space="preserve"> search</w:t>
            </w:r>
            <w:r w:rsidR="00D960AD">
              <w:rPr>
                <w:sz w:val="22"/>
              </w:rPr>
              <w:t xml:space="preserve"> while other </w:t>
            </w:r>
            <w:r w:rsidR="00F42969">
              <w:rPr>
                <w:sz w:val="22"/>
              </w:rPr>
              <w:t>node</w:t>
            </w:r>
            <w:r w:rsidR="00D960AD">
              <w:rPr>
                <w:sz w:val="22"/>
              </w:rPr>
              <w:t xml:space="preserve"> </w:t>
            </w:r>
            <w:r w:rsidR="00517EC7">
              <w:rPr>
                <w:sz w:val="22"/>
              </w:rPr>
              <w:t>making sequential requests</w:t>
            </w:r>
          </w:p>
        </w:tc>
        <w:tc>
          <w:tcPr>
            <w:tcW w:w="2712" w:type="dxa"/>
            <w:vAlign w:val="center"/>
          </w:tcPr>
          <w:p w14:paraId="6790EDBF" w14:textId="1CB55C4D" w:rsidR="00517EC7" w:rsidRDefault="00517EC7" w:rsidP="00517E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run script </w:t>
            </w:r>
            <w:r w:rsidR="00E116D5">
              <w:rPr>
                <w:sz w:val="22"/>
              </w:rPr>
              <w:t xml:space="preserve">that loops other </w:t>
            </w:r>
            <w:r w:rsidR="00F42969">
              <w:rPr>
                <w:sz w:val="22"/>
              </w:rPr>
              <w:t>node</w:t>
            </w:r>
            <w:r w:rsidR="00E116D5">
              <w:rPr>
                <w:sz w:val="22"/>
              </w:rPr>
              <w:t xml:space="preserve"> making search requests</w:t>
            </w:r>
          </w:p>
          <w:p w14:paraId="21B60E40" w14:textId="6E68CF42" w:rsidR="00517EC7" w:rsidRDefault="00517EC7" w:rsidP="00517E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2. enter ‘</w:t>
            </w:r>
            <w:r w:rsidR="00E116D5">
              <w:rPr>
                <w:sz w:val="22"/>
              </w:rPr>
              <w:t>s</w:t>
            </w:r>
            <w:r>
              <w:rPr>
                <w:sz w:val="22"/>
              </w:rPr>
              <w:t xml:space="preserve">’ into </w:t>
            </w:r>
            <w:r w:rsidRPr="001D6CDB">
              <w:rPr>
                <w:noProof/>
                <w:sz w:val="22"/>
              </w:rPr>
              <w:t>cli</w:t>
            </w:r>
          </w:p>
          <w:p w14:paraId="67582B8A" w14:textId="73C3EAA1" w:rsidR="00FF4B53" w:rsidRPr="003E4B3B" w:rsidRDefault="00E116D5" w:rsidP="00517E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3</w:t>
            </w:r>
            <w:r w:rsidR="00517EC7">
              <w:rPr>
                <w:sz w:val="22"/>
              </w:rPr>
              <w:t>. enter ‘</w:t>
            </w:r>
            <w:r w:rsidR="009275BF">
              <w:rPr>
                <w:sz w:val="22"/>
              </w:rPr>
              <w:t>x</w:t>
            </w:r>
            <w:r w:rsidR="00517EC7">
              <w:rPr>
                <w:sz w:val="22"/>
              </w:rPr>
              <w:t xml:space="preserve">.txt’ into </w:t>
            </w:r>
            <w:r w:rsidR="00517EC7" w:rsidRPr="001D6CDB">
              <w:rPr>
                <w:noProof/>
                <w:sz w:val="22"/>
              </w:rPr>
              <w:t>cli</w:t>
            </w:r>
          </w:p>
        </w:tc>
        <w:tc>
          <w:tcPr>
            <w:tcW w:w="1698" w:type="dxa"/>
            <w:vAlign w:val="center"/>
          </w:tcPr>
          <w:p w14:paraId="21306BB8" w14:textId="38A8B8CD" w:rsidR="00E116D5" w:rsidRDefault="009E20F1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E116D5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0/</w:t>
            </w:r>
            <w:r w:rsidR="00E116D5">
              <w:rPr>
                <w:sz w:val="22"/>
              </w:rPr>
              <w:t>’,</w:t>
            </w:r>
          </w:p>
          <w:p w14:paraId="3C8B36DB" w14:textId="39C92767" w:rsidR="00FF4B53" w:rsidRPr="003E4B3B" w:rsidRDefault="00E116D5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</w:t>
            </w:r>
            <w:r w:rsidR="00F42969">
              <w:rPr>
                <w:sz w:val="22"/>
              </w:rPr>
              <w:t>nodes/n1/</w:t>
            </w:r>
            <w:r>
              <w:rPr>
                <w:sz w:val="22"/>
              </w:rPr>
              <w:t>’</w:t>
            </w:r>
          </w:p>
        </w:tc>
        <w:tc>
          <w:tcPr>
            <w:tcW w:w="2223" w:type="dxa"/>
            <w:vAlign w:val="center"/>
          </w:tcPr>
          <w:p w14:paraId="43C454B6" w14:textId="1A20C4CE" w:rsidR="00FF4B53" w:rsidRPr="003E4B3B" w:rsidRDefault="00B06EB9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utput listing </w:t>
            </w:r>
            <w:proofErr w:type="gramStart"/>
            <w:r>
              <w:rPr>
                <w:sz w:val="22"/>
              </w:rPr>
              <w:t>other</w:t>
            </w:r>
            <w:proofErr w:type="gramEnd"/>
            <w:r>
              <w:rPr>
                <w:sz w:val="22"/>
              </w:rPr>
              <w:t xml:space="preserve"> </w:t>
            </w:r>
            <w:r w:rsidR="00F42969">
              <w:rPr>
                <w:sz w:val="22"/>
              </w:rPr>
              <w:t>node</w:t>
            </w:r>
            <w:r>
              <w:rPr>
                <w:sz w:val="22"/>
              </w:rPr>
              <w:t xml:space="preserve"> owning ‘</w:t>
            </w:r>
            <w:r w:rsidR="009275BF">
              <w:rPr>
                <w:sz w:val="22"/>
              </w:rPr>
              <w:t>x</w:t>
            </w:r>
            <w:r>
              <w:rPr>
                <w:sz w:val="22"/>
              </w:rPr>
              <w:t>.txt’</w:t>
            </w:r>
          </w:p>
        </w:tc>
        <w:tc>
          <w:tcPr>
            <w:tcW w:w="1112" w:type="dxa"/>
            <w:vAlign w:val="center"/>
          </w:tcPr>
          <w:p w14:paraId="5DF2AC32" w14:textId="39E36DC8" w:rsidR="00FF4B53" w:rsidRPr="003E4B3B" w:rsidRDefault="00B06EB9" w:rsidP="00FF4B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DE503E" w14:paraId="2E3F902F" w14:textId="77777777" w:rsidTr="00132B8A">
        <w:trPr>
          <w:trHeight w:val="1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67AC890B" w14:textId="41457CDA" w:rsidR="00B06EB9" w:rsidRPr="003E4B3B" w:rsidRDefault="006E026D" w:rsidP="00B06EB9">
            <w:pPr>
              <w:rPr>
                <w:sz w:val="22"/>
              </w:rPr>
            </w:pPr>
            <w:r>
              <w:rPr>
                <w:sz w:val="22"/>
              </w:rPr>
              <w:t>f</w:t>
            </w:r>
            <w:r w:rsidR="00B06EB9">
              <w:rPr>
                <w:sz w:val="22"/>
              </w:rPr>
              <w:t>ile</w:t>
            </w:r>
            <w:r w:rsidR="00DE6ACE">
              <w:rPr>
                <w:sz w:val="22"/>
              </w:rPr>
              <w:t xml:space="preserve"> download</w:t>
            </w:r>
            <w:r w:rsidR="00B06EB9">
              <w:rPr>
                <w:sz w:val="22"/>
              </w:rPr>
              <w:t xml:space="preserve"> while other </w:t>
            </w:r>
            <w:r w:rsidR="009E20F1">
              <w:rPr>
                <w:sz w:val="22"/>
              </w:rPr>
              <w:t>node</w:t>
            </w:r>
            <w:r w:rsidR="00B06EB9">
              <w:rPr>
                <w:sz w:val="22"/>
              </w:rPr>
              <w:t xml:space="preserve"> making sequential requests</w:t>
            </w:r>
          </w:p>
        </w:tc>
        <w:tc>
          <w:tcPr>
            <w:tcW w:w="2712" w:type="dxa"/>
            <w:vAlign w:val="center"/>
          </w:tcPr>
          <w:p w14:paraId="783AB123" w14:textId="77777777" w:rsidR="00B06EB9" w:rsidRDefault="00B06EB9" w:rsidP="00B06E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1. run script that loops other peer making search requests</w:t>
            </w:r>
          </w:p>
          <w:p w14:paraId="7EAA8EFC" w14:textId="02CF21C4" w:rsidR="00B06EB9" w:rsidRDefault="00B06EB9" w:rsidP="00B06E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2. enter ‘</w:t>
            </w:r>
            <w:r w:rsidR="00F42969">
              <w:rPr>
                <w:sz w:val="22"/>
              </w:rPr>
              <w:t>o</w:t>
            </w:r>
            <w:r>
              <w:rPr>
                <w:sz w:val="22"/>
              </w:rPr>
              <w:t xml:space="preserve">’ into </w:t>
            </w:r>
            <w:r w:rsidRPr="001D6CDB">
              <w:rPr>
                <w:noProof/>
                <w:sz w:val="22"/>
              </w:rPr>
              <w:t>cli</w:t>
            </w:r>
          </w:p>
          <w:p w14:paraId="185B0F84" w14:textId="72CDC388" w:rsidR="00DE6ACE" w:rsidRDefault="00DE6ACE" w:rsidP="00B06E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3. </w:t>
            </w:r>
            <w:r w:rsidR="00A92CA6" w:rsidRPr="00A92CA6">
              <w:rPr>
                <w:sz w:val="22"/>
              </w:rPr>
              <w:t xml:space="preserve">enter </w:t>
            </w:r>
            <w:proofErr w:type="gramStart"/>
            <w:r w:rsidR="00A92CA6" w:rsidRPr="00A92CA6">
              <w:rPr>
                <w:sz w:val="22"/>
              </w:rPr>
              <w:t>other</w:t>
            </w:r>
            <w:proofErr w:type="gramEnd"/>
            <w:r w:rsidR="00A92CA6" w:rsidRPr="00A92CA6">
              <w:rPr>
                <w:sz w:val="22"/>
              </w:rPr>
              <w:t xml:space="preserve"> </w:t>
            </w:r>
            <w:r w:rsidR="00F42969">
              <w:rPr>
                <w:sz w:val="22"/>
              </w:rPr>
              <w:t>node’s</w:t>
            </w:r>
            <w:r w:rsidR="00A92CA6" w:rsidRPr="00A92CA6">
              <w:rPr>
                <w:sz w:val="22"/>
              </w:rPr>
              <w:t xml:space="preserve"> id into </w:t>
            </w:r>
            <w:r w:rsidR="00A92CA6" w:rsidRPr="001D6CDB">
              <w:rPr>
                <w:noProof/>
                <w:sz w:val="22"/>
              </w:rPr>
              <w:t>cli</w:t>
            </w:r>
          </w:p>
          <w:p w14:paraId="61125744" w14:textId="36339B34" w:rsidR="00B06EB9" w:rsidRPr="003E4B3B" w:rsidRDefault="00DE6ACE" w:rsidP="00B06E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4</w:t>
            </w:r>
            <w:r w:rsidR="00B06EB9">
              <w:rPr>
                <w:sz w:val="22"/>
              </w:rPr>
              <w:t>. enter ‘</w:t>
            </w:r>
            <w:r w:rsidR="00A812D5">
              <w:rPr>
                <w:sz w:val="22"/>
              </w:rPr>
              <w:t>x</w:t>
            </w:r>
            <w:r w:rsidR="00B06EB9">
              <w:rPr>
                <w:sz w:val="22"/>
              </w:rPr>
              <w:t xml:space="preserve">.txt’ into </w:t>
            </w:r>
            <w:r w:rsidR="00B06EB9" w:rsidRPr="001D6CDB">
              <w:rPr>
                <w:noProof/>
                <w:sz w:val="22"/>
              </w:rPr>
              <w:t>cli</w:t>
            </w:r>
          </w:p>
        </w:tc>
        <w:tc>
          <w:tcPr>
            <w:tcW w:w="1698" w:type="dxa"/>
            <w:vAlign w:val="center"/>
          </w:tcPr>
          <w:p w14:paraId="57A4DCFA" w14:textId="750D517E" w:rsidR="00B06EB9" w:rsidRDefault="009E20F1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B06EB9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0/</w:t>
            </w:r>
            <w:r w:rsidR="00B06EB9">
              <w:rPr>
                <w:sz w:val="22"/>
              </w:rPr>
              <w:t>’,</w:t>
            </w:r>
          </w:p>
          <w:p w14:paraId="17AAB79A" w14:textId="1D618285" w:rsidR="00B06EB9" w:rsidRPr="003E4B3B" w:rsidRDefault="00B06EB9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</w:t>
            </w:r>
            <w:r w:rsidR="00F42969">
              <w:rPr>
                <w:sz w:val="22"/>
              </w:rPr>
              <w:t>nodes/n1/</w:t>
            </w:r>
            <w:r>
              <w:rPr>
                <w:sz w:val="22"/>
              </w:rPr>
              <w:t>’</w:t>
            </w:r>
          </w:p>
        </w:tc>
        <w:tc>
          <w:tcPr>
            <w:tcW w:w="2223" w:type="dxa"/>
            <w:vAlign w:val="center"/>
          </w:tcPr>
          <w:p w14:paraId="0B525801" w14:textId="4CA3F93F" w:rsidR="00B06EB9" w:rsidRPr="003E4B3B" w:rsidRDefault="00CE1049" w:rsidP="00B06E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utput showing </w:t>
            </w:r>
            <w:r w:rsidRPr="001D6CDB">
              <w:rPr>
                <w:noProof/>
                <w:sz w:val="22"/>
              </w:rPr>
              <w:t>original</w:t>
            </w:r>
            <w:r>
              <w:rPr>
                <w:sz w:val="22"/>
              </w:rPr>
              <w:t xml:space="preserve"> name of </w:t>
            </w:r>
            <w:r w:rsidRPr="001D6CDB">
              <w:rPr>
                <w:noProof/>
                <w:sz w:val="22"/>
              </w:rPr>
              <w:t>file</w:t>
            </w:r>
            <w:r>
              <w:rPr>
                <w:sz w:val="22"/>
              </w:rPr>
              <w:t xml:space="preserve"> downloaded and the name of the new file (both are ‘</w:t>
            </w:r>
            <w:r w:rsidR="00A812D5">
              <w:rPr>
                <w:sz w:val="22"/>
              </w:rPr>
              <w:t>x</w:t>
            </w:r>
            <w:r>
              <w:rPr>
                <w:sz w:val="22"/>
              </w:rPr>
              <w:t>.txt’)</w:t>
            </w:r>
          </w:p>
        </w:tc>
        <w:tc>
          <w:tcPr>
            <w:tcW w:w="1112" w:type="dxa"/>
            <w:vAlign w:val="center"/>
          </w:tcPr>
          <w:p w14:paraId="7106D5A8" w14:textId="2EAD82D2" w:rsidR="00B06EB9" w:rsidRPr="003E4B3B" w:rsidRDefault="00B06EB9" w:rsidP="00B06E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B06EB9" w14:paraId="50C13147" w14:textId="77777777" w:rsidTr="00132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51467307" w14:textId="5F9C6AD5" w:rsidR="00B06EB9" w:rsidRPr="003E4B3B" w:rsidRDefault="003B225E" w:rsidP="00B06EB9">
            <w:pPr>
              <w:rPr>
                <w:sz w:val="22"/>
              </w:rPr>
            </w:pPr>
            <w:r>
              <w:rPr>
                <w:sz w:val="22"/>
              </w:rPr>
              <w:t>1</w:t>
            </w:r>
            <w:r w:rsidR="00682ACB">
              <w:rPr>
                <w:sz w:val="22"/>
              </w:rPr>
              <w:t>0</w:t>
            </w:r>
            <w:r w:rsidR="00F42969">
              <w:rPr>
                <w:sz w:val="22"/>
              </w:rPr>
              <w:t xml:space="preserve"> nodes </w:t>
            </w:r>
            <w:r w:rsidR="006E026D">
              <w:rPr>
                <w:sz w:val="22"/>
              </w:rPr>
              <w:t xml:space="preserve">all making </w:t>
            </w:r>
            <w:r w:rsidR="00F42969">
              <w:rPr>
                <w:sz w:val="22"/>
              </w:rPr>
              <w:t>200</w:t>
            </w:r>
            <w:r w:rsidR="006E026D">
              <w:rPr>
                <w:sz w:val="22"/>
              </w:rPr>
              <w:t xml:space="preserve"> sequential file search requests</w:t>
            </w:r>
            <w:r w:rsidR="00F42969">
              <w:rPr>
                <w:sz w:val="22"/>
              </w:rPr>
              <w:t xml:space="preserve"> across 10 peers</w:t>
            </w:r>
          </w:p>
        </w:tc>
        <w:tc>
          <w:tcPr>
            <w:tcW w:w="2712" w:type="dxa"/>
            <w:vAlign w:val="center"/>
          </w:tcPr>
          <w:p w14:paraId="16B7AC7C" w14:textId="0D06FC22" w:rsidR="00B06EB9" w:rsidRPr="003E4B3B" w:rsidRDefault="006E026D" w:rsidP="00B06E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</w:t>
            </w:r>
            <w:r w:rsidR="00D20FC8">
              <w:rPr>
                <w:sz w:val="22"/>
              </w:rPr>
              <w:t xml:space="preserve">run ‘python </w:t>
            </w:r>
            <w:r w:rsidR="00F42969">
              <w:rPr>
                <w:sz w:val="22"/>
              </w:rPr>
              <w:t>node</w:t>
            </w:r>
            <w:r w:rsidR="00D20FC8">
              <w:rPr>
                <w:sz w:val="22"/>
              </w:rPr>
              <w:t>_simulation.py 10’</w:t>
            </w:r>
          </w:p>
        </w:tc>
        <w:tc>
          <w:tcPr>
            <w:tcW w:w="1698" w:type="dxa"/>
            <w:vAlign w:val="center"/>
          </w:tcPr>
          <w:p w14:paraId="6037A0E0" w14:textId="5859602D" w:rsidR="009F3078" w:rsidRDefault="009E20F1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9F3078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0/</w:t>
            </w:r>
            <w:r w:rsidR="009F3078">
              <w:rPr>
                <w:sz w:val="22"/>
              </w:rPr>
              <w:t>’,</w:t>
            </w:r>
          </w:p>
          <w:p w14:paraId="54CBBF94" w14:textId="77777777" w:rsidR="00B06EB9" w:rsidRDefault="009F3078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…,</w:t>
            </w:r>
          </w:p>
          <w:p w14:paraId="1F60DBD4" w14:textId="7B3D7C10" w:rsidR="009F3078" w:rsidRPr="003E4B3B" w:rsidRDefault="009F3078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</w:t>
            </w:r>
            <w:r w:rsidR="00F42969">
              <w:rPr>
                <w:sz w:val="22"/>
              </w:rPr>
              <w:t>nodes</w:t>
            </w:r>
            <w:r>
              <w:rPr>
                <w:sz w:val="22"/>
              </w:rPr>
              <w:t>/</w:t>
            </w:r>
            <w:r w:rsidR="00F42969">
              <w:rPr>
                <w:sz w:val="22"/>
              </w:rPr>
              <w:t>n</w:t>
            </w:r>
            <w:r>
              <w:rPr>
                <w:sz w:val="22"/>
              </w:rPr>
              <w:t>1</w:t>
            </w:r>
            <w:r w:rsidR="00F42969">
              <w:rPr>
                <w:sz w:val="22"/>
              </w:rPr>
              <w:t>8</w:t>
            </w:r>
            <w:r>
              <w:rPr>
                <w:sz w:val="22"/>
              </w:rPr>
              <w:t>/’</w:t>
            </w:r>
          </w:p>
        </w:tc>
        <w:tc>
          <w:tcPr>
            <w:tcW w:w="2223" w:type="dxa"/>
            <w:vAlign w:val="center"/>
          </w:tcPr>
          <w:p w14:paraId="61DE1221" w14:textId="6FB58FFB" w:rsidR="00B06EB9" w:rsidRPr="003E4B3B" w:rsidRDefault="00C0271E" w:rsidP="00B06E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logs showing </w:t>
            </w:r>
            <w:r w:rsidR="00F42969">
              <w:rPr>
                <w:sz w:val="22"/>
              </w:rPr>
              <w:t>200</w:t>
            </w:r>
            <w:r>
              <w:rPr>
                <w:sz w:val="22"/>
              </w:rPr>
              <w:t xml:space="preserve"> sequential </w:t>
            </w:r>
            <w:r w:rsidR="00585FD6">
              <w:rPr>
                <w:sz w:val="22"/>
              </w:rPr>
              <w:t>start/end search requests</w:t>
            </w:r>
            <w:r w:rsidR="00325C0F">
              <w:rPr>
                <w:sz w:val="22"/>
              </w:rPr>
              <w:t xml:space="preserve"> for each </w:t>
            </w:r>
            <w:r w:rsidR="00F42969">
              <w:rPr>
                <w:sz w:val="22"/>
              </w:rPr>
              <w:t>node</w:t>
            </w:r>
          </w:p>
        </w:tc>
        <w:tc>
          <w:tcPr>
            <w:tcW w:w="1112" w:type="dxa"/>
            <w:vAlign w:val="center"/>
          </w:tcPr>
          <w:p w14:paraId="1F6A6C15" w14:textId="6E3682C5" w:rsidR="00B06EB9" w:rsidRPr="003E4B3B" w:rsidRDefault="00D24946" w:rsidP="00B06E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DE503E" w14:paraId="497677EA" w14:textId="77777777" w:rsidTr="00132B8A">
        <w:trPr>
          <w:trHeight w:val="10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315541F6" w14:textId="35D2FBA8" w:rsidR="00B06EB9" w:rsidRPr="003E4B3B" w:rsidRDefault="009E20F1" w:rsidP="00B06EB9">
            <w:pPr>
              <w:rPr>
                <w:sz w:val="22"/>
              </w:rPr>
            </w:pPr>
            <w:r>
              <w:rPr>
                <w:sz w:val="22"/>
              </w:rPr>
              <w:t>node</w:t>
            </w:r>
            <w:r w:rsidR="00D24946">
              <w:rPr>
                <w:sz w:val="22"/>
              </w:rPr>
              <w:t xml:space="preserve"> quitting network</w:t>
            </w:r>
          </w:p>
        </w:tc>
        <w:tc>
          <w:tcPr>
            <w:tcW w:w="2712" w:type="dxa"/>
            <w:vAlign w:val="center"/>
          </w:tcPr>
          <w:p w14:paraId="026237F1" w14:textId="77777777" w:rsidR="00B06EB9" w:rsidRDefault="00D24946" w:rsidP="00B06E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q’ into </w:t>
            </w:r>
            <w:r w:rsidRPr="001D6CDB">
              <w:rPr>
                <w:noProof/>
                <w:sz w:val="22"/>
              </w:rPr>
              <w:t>cli</w:t>
            </w:r>
          </w:p>
          <w:p w14:paraId="2ED038C9" w14:textId="5372A072" w:rsidR="00B7440E" w:rsidRPr="003E4B3B" w:rsidRDefault="00B7440E" w:rsidP="00B06E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</w:t>
            </w:r>
            <w:r w:rsidR="009D1F4A">
              <w:rPr>
                <w:sz w:val="22"/>
              </w:rPr>
              <w:t xml:space="preserve">enter ‘l’ from </w:t>
            </w:r>
            <w:r w:rsidR="008A3DC9" w:rsidRPr="001D6CDB">
              <w:rPr>
                <w:noProof/>
                <w:sz w:val="22"/>
              </w:rPr>
              <w:t xml:space="preserve">other </w:t>
            </w:r>
            <w:r w:rsidR="003B7E30" w:rsidRPr="001D6CDB">
              <w:rPr>
                <w:noProof/>
                <w:sz w:val="22"/>
              </w:rPr>
              <w:t>node</w:t>
            </w:r>
          </w:p>
        </w:tc>
        <w:tc>
          <w:tcPr>
            <w:tcW w:w="1698" w:type="dxa"/>
            <w:vAlign w:val="center"/>
          </w:tcPr>
          <w:p w14:paraId="051F3643" w14:textId="41AA5517" w:rsidR="00B06EB9" w:rsidRPr="003E4B3B" w:rsidRDefault="009E20F1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3263D0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0/</w:t>
            </w:r>
            <w:r w:rsidR="009226BC">
              <w:rPr>
                <w:sz w:val="22"/>
              </w:rPr>
              <w:t xml:space="preserve">’, </w:t>
            </w:r>
            <w:r w:rsidR="009226BC" w:rsidRPr="001D6CDB">
              <w:rPr>
                <w:noProof/>
                <w:sz w:val="22"/>
              </w:rPr>
              <w:t xml:space="preserve">other </w:t>
            </w:r>
            <w:r w:rsidR="00D26EBC" w:rsidRPr="001D6CDB">
              <w:rPr>
                <w:noProof/>
                <w:sz w:val="22"/>
              </w:rPr>
              <w:t>node</w:t>
            </w:r>
            <w:r w:rsidR="009226BC" w:rsidRPr="001D6CDB">
              <w:rPr>
                <w:noProof/>
                <w:sz w:val="22"/>
              </w:rPr>
              <w:t xml:space="preserve"> directory</w:t>
            </w:r>
          </w:p>
        </w:tc>
        <w:tc>
          <w:tcPr>
            <w:tcW w:w="2223" w:type="dxa"/>
            <w:vAlign w:val="center"/>
          </w:tcPr>
          <w:p w14:paraId="19716782" w14:textId="3765F964" w:rsidR="00B06EB9" w:rsidRPr="003E4B3B" w:rsidRDefault="00EF4CA6" w:rsidP="00B06E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eer</w:t>
            </w:r>
            <w:r w:rsidR="00325C0F">
              <w:rPr>
                <w:sz w:val="22"/>
              </w:rPr>
              <w:t xml:space="preserve"> showing disconnection and cleanup </w:t>
            </w:r>
            <w:r w:rsidR="00325C0F" w:rsidRPr="001D6CDB">
              <w:rPr>
                <w:noProof/>
                <w:sz w:val="22"/>
              </w:rPr>
              <w:t>message</w:t>
            </w:r>
            <w:r w:rsidR="00B7440E" w:rsidRPr="001D6CDB">
              <w:rPr>
                <w:noProof/>
                <w:sz w:val="22"/>
              </w:rPr>
              <w:t>,</w:t>
            </w:r>
            <w:r w:rsidR="00B7440E">
              <w:rPr>
                <w:sz w:val="22"/>
              </w:rPr>
              <w:t xml:space="preserve"> </w:t>
            </w:r>
            <w:r w:rsidR="00392165">
              <w:rPr>
                <w:sz w:val="22"/>
              </w:rPr>
              <w:t xml:space="preserve">lists </w:t>
            </w:r>
            <w:r w:rsidR="00A653D1">
              <w:rPr>
                <w:sz w:val="22"/>
              </w:rPr>
              <w:t xml:space="preserve">only files from </w:t>
            </w:r>
            <w:r w:rsidR="00A653D1" w:rsidRPr="001D6CDB">
              <w:rPr>
                <w:noProof/>
                <w:sz w:val="22"/>
              </w:rPr>
              <w:t xml:space="preserve">other </w:t>
            </w:r>
            <w:r w:rsidR="00AB79F8" w:rsidRPr="001D6CDB">
              <w:rPr>
                <w:noProof/>
                <w:sz w:val="22"/>
              </w:rPr>
              <w:t>node</w:t>
            </w:r>
            <w:r w:rsidR="005307CD" w:rsidRPr="001D6CDB">
              <w:rPr>
                <w:noProof/>
                <w:sz w:val="22"/>
              </w:rPr>
              <w:t xml:space="preserve"> directory</w:t>
            </w:r>
          </w:p>
        </w:tc>
        <w:tc>
          <w:tcPr>
            <w:tcW w:w="1112" w:type="dxa"/>
            <w:vAlign w:val="center"/>
          </w:tcPr>
          <w:p w14:paraId="2E9C9E6D" w14:textId="745C5065" w:rsidR="00B06EB9" w:rsidRPr="003E4B3B" w:rsidRDefault="005B5CEF" w:rsidP="00B06E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B7440E" w14:paraId="7EB35AFB" w14:textId="77777777" w:rsidTr="00132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2712E355" w14:textId="5EDA8863" w:rsidR="00B7440E" w:rsidRPr="003E4B3B" w:rsidRDefault="00B7440E" w:rsidP="00B7440E">
            <w:pPr>
              <w:rPr>
                <w:sz w:val="22"/>
              </w:rPr>
            </w:pPr>
            <w:r>
              <w:rPr>
                <w:sz w:val="22"/>
              </w:rPr>
              <w:t xml:space="preserve">killed </w:t>
            </w:r>
            <w:r w:rsidR="009E20F1">
              <w:rPr>
                <w:sz w:val="22"/>
              </w:rPr>
              <w:t>node</w:t>
            </w:r>
            <w:r>
              <w:rPr>
                <w:sz w:val="22"/>
              </w:rPr>
              <w:t xml:space="preserve"> process</w:t>
            </w:r>
          </w:p>
        </w:tc>
        <w:tc>
          <w:tcPr>
            <w:tcW w:w="2712" w:type="dxa"/>
            <w:vAlign w:val="center"/>
          </w:tcPr>
          <w:p w14:paraId="1AA7F2E3" w14:textId="5A2D5458" w:rsidR="00B7440E" w:rsidRPr="003E4B3B" w:rsidRDefault="00B7440E" w:rsidP="00B744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^C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698" w:type="dxa"/>
            <w:vAlign w:val="center"/>
          </w:tcPr>
          <w:p w14:paraId="381DAFD7" w14:textId="02708BAE" w:rsidR="00B7440E" w:rsidRPr="003E4B3B" w:rsidRDefault="009E20F1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910184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0/</w:t>
            </w:r>
            <w:r w:rsidR="00910184">
              <w:rPr>
                <w:sz w:val="22"/>
              </w:rPr>
              <w:t xml:space="preserve">’, </w:t>
            </w:r>
            <w:r w:rsidR="00910184" w:rsidRPr="001D6CDB">
              <w:rPr>
                <w:noProof/>
                <w:sz w:val="22"/>
              </w:rPr>
              <w:t xml:space="preserve">other </w:t>
            </w:r>
            <w:r w:rsidR="005C0FAB" w:rsidRPr="001D6CDB">
              <w:rPr>
                <w:noProof/>
                <w:sz w:val="22"/>
              </w:rPr>
              <w:t>node</w:t>
            </w:r>
            <w:r w:rsidR="00910184" w:rsidRPr="001D6CDB">
              <w:rPr>
                <w:noProof/>
                <w:sz w:val="22"/>
              </w:rPr>
              <w:t xml:space="preserve"> directory</w:t>
            </w:r>
          </w:p>
        </w:tc>
        <w:tc>
          <w:tcPr>
            <w:tcW w:w="2223" w:type="dxa"/>
            <w:vAlign w:val="center"/>
          </w:tcPr>
          <w:p w14:paraId="65EFA43B" w14:textId="5E1D3F7A" w:rsidR="00B7440E" w:rsidRPr="003E4B3B" w:rsidRDefault="004023DC" w:rsidP="00B744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eer</w:t>
            </w:r>
            <w:r w:rsidR="00B7440E">
              <w:rPr>
                <w:sz w:val="22"/>
              </w:rPr>
              <w:t xml:space="preserve"> showing disconnection and cleanup </w:t>
            </w:r>
            <w:r w:rsidR="00B7440E" w:rsidRPr="001D6CDB">
              <w:rPr>
                <w:noProof/>
                <w:sz w:val="22"/>
              </w:rPr>
              <w:t>message</w:t>
            </w:r>
            <w:r w:rsidR="00A653D1" w:rsidRPr="001D6CDB">
              <w:rPr>
                <w:noProof/>
                <w:sz w:val="22"/>
              </w:rPr>
              <w:t>,</w:t>
            </w:r>
            <w:r w:rsidR="00A653D1">
              <w:rPr>
                <w:sz w:val="22"/>
              </w:rPr>
              <w:t xml:space="preserve"> lists only files from </w:t>
            </w:r>
            <w:r w:rsidR="00A653D1" w:rsidRPr="001D6CDB">
              <w:rPr>
                <w:noProof/>
                <w:sz w:val="22"/>
              </w:rPr>
              <w:t xml:space="preserve">other </w:t>
            </w:r>
            <w:r w:rsidR="001C5136" w:rsidRPr="001D6CDB">
              <w:rPr>
                <w:noProof/>
                <w:sz w:val="22"/>
              </w:rPr>
              <w:t>node</w:t>
            </w:r>
            <w:r w:rsidR="00910184" w:rsidRPr="001D6CDB">
              <w:rPr>
                <w:noProof/>
                <w:sz w:val="22"/>
              </w:rPr>
              <w:t xml:space="preserve"> directory</w:t>
            </w:r>
          </w:p>
        </w:tc>
        <w:tc>
          <w:tcPr>
            <w:tcW w:w="1112" w:type="dxa"/>
            <w:vAlign w:val="center"/>
          </w:tcPr>
          <w:p w14:paraId="357C5AC7" w14:textId="5E1DC171" w:rsidR="00B7440E" w:rsidRPr="003E4B3B" w:rsidRDefault="00B7440E" w:rsidP="00B744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6528AD" w14:paraId="2ABB8A1B" w14:textId="77777777" w:rsidTr="00132B8A">
        <w:trPr>
          <w:trHeight w:val="8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7F0A1389" w14:textId="495947E6" w:rsidR="006528AD" w:rsidRDefault="006528AD" w:rsidP="006528AD">
            <w:pPr>
              <w:rPr>
                <w:sz w:val="22"/>
              </w:rPr>
            </w:pPr>
            <w:r>
              <w:rPr>
                <w:sz w:val="22"/>
              </w:rPr>
              <w:t xml:space="preserve">existing file search for </w:t>
            </w:r>
            <w:r w:rsidRPr="001D6CDB">
              <w:rPr>
                <w:noProof/>
                <w:sz w:val="22"/>
              </w:rPr>
              <w:t>file</w:t>
            </w:r>
            <w:r>
              <w:rPr>
                <w:sz w:val="22"/>
              </w:rPr>
              <w:t xml:space="preserve"> owned by </w:t>
            </w:r>
            <w:r w:rsidRPr="001D6CDB">
              <w:rPr>
                <w:noProof/>
                <w:sz w:val="22"/>
              </w:rPr>
              <w:t>other node</w:t>
            </w:r>
            <w:r>
              <w:rPr>
                <w:sz w:val="22"/>
              </w:rPr>
              <w:t xml:space="preserve"> in </w:t>
            </w:r>
            <w:r w:rsidRPr="001D6CDB">
              <w:rPr>
                <w:noProof/>
                <w:sz w:val="22"/>
              </w:rPr>
              <w:t>different</w:t>
            </w:r>
            <w:r>
              <w:rPr>
                <w:sz w:val="22"/>
              </w:rPr>
              <w:t xml:space="preserve"> peer group</w:t>
            </w:r>
          </w:p>
        </w:tc>
        <w:tc>
          <w:tcPr>
            <w:tcW w:w="2712" w:type="dxa"/>
            <w:vAlign w:val="center"/>
          </w:tcPr>
          <w:p w14:paraId="3739BF76" w14:textId="77777777" w:rsidR="006528AD" w:rsidRDefault="006528AD" w:rsidP="006528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s’ into </w:t>
            </w:r>
            <w:r w:rsidRPr="001D6CDB">
              <w:rPr>
                <w:noProof/>
                <w:sz w:val="22"/>
              </w:rPr>
              <w:t>cli</w:t>
            </w:r>
          </w:p>
          <w:p w14:paraId="409C624F" w14:textId="3D72EAE2" w:rsidR="006528AD" w:rsidRDefault="006528AD" w:rsidP="006528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‘k.txt’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698" w:type="dxa"/>
            <w:vAlign w:val="center"/>
          </w:tcPr>
          <w:p w14:paraId="7CA9B1D8" w14:textId="505DA8DE" w:rsidR="006528AD" w:rsidRDefault="006528AD" w:rsidP="006528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config file, files in ‘nodes/n</w:t>
            </w:r>
            <w:r w:rsidR="0054015A">
              <w:rPr>
                <w:sz w:val="22"/>
              </w:rPr>
              <w:t>0</w:t>
            </w:r>
            <w:r>
              <w:rPr>
                <w:sz w:val="22"/>
              </w:rPr>
              <w:t>/’,</w:t>
            </w:r>
          </w:p>
          <w:p w14:paraId="4A744E22" w14:textId="63AD49B9" w:rsidR="006528AD" w:rsidRDefault="006528AD" w:rsidP="006528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nodes/n</w:t>
            </w:r>
            <w:r w:rsidR="009275BF">
              <w:rPr>
                <w:sz w:val="22"/>
              </w:rPr>
              <w:t>1</w:t>
            </w:r>
            <w:r>
              <w:rPr>
                <w:sz w:val="22"/>
              </w:rPr>
              <w:t>/’</w:t>
            </w:r>
          </w:p>
        </w:tc>
        <w:tc>
          <w:tcPr>
            <w:tcW w:w="2223" w:type="dxa"/>
            <w:vAlign w:val="center"/>
          </w:tcPr>
          <w:p w14:paraId="6AE65B98" w14:textId="6F78CC0D" w:rsidR="006528AD" w:rsidRDefault="006528AD" w:rsidP="006528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utput listing </w:t>
            </w:r>
            <w:proofErr w:type="gramStart"/>
            <w:r>
              <w:rPr>
                <w:sz w:val="22"/>
              </w:rPr>
              <w:t>other</w:t>
            </w:r>
            <w:proofErr w:type="gramEnd"/>
            <w:r>
              <w:rPr>
                <w:sz w:val="22"/>
              </w:rPr>
              <w:t xml:space="preserve"> node owning ‘k.txt’</w:t>
            </w:r>
          </w:p>
        </w:tc>
        <w:tc>
          <w:tcPr>
            <w:tcW w:w="1112" w:type="dxa"/>
            <w:vAlign w:val="center"/>
          </w:tcPr>
          <w:p w14:paraId="2254CFFB" w14:textId="08390F27" w:rsidR="006528AD" w:rsidRDefault="006528AD" w:rsidP="006528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D41DA8" w14:paraId="233BC9AA" w14:textId="77777777" w:rsidTr="00132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3F412C88" w14:textId="78B77D9A" w:rsidR="00D41DA8" w:rsidRDefault="00D41DA8" w:rsidP="00D41DA8">
            <w:pPr>
              <w:rPr>
                <w:sz w:val="22"/>
              </w:rPr>
            </w:pPr>
            <w:r>
              <w:rPr>
                <w:sz w:val="22"/>
              </w:rPr>
              <w:t xml:space="preserve">large file </w:t>
            </w:r>
            <w:r w:rsidR="00CC793F">
              <w:rPr>
                <w:sz w:val="22"/>
              </w:rPr>
              <w:t xml:space="preserve">(10 MB) </w:t>
            </w:r>
            <w:r>
              <w:rPr>
                <w:sz w:val="22"/>
              </w:rPr>
              <w:t xml:space="preserve">download from </w:t>
            </w:r>
            <w:r w:rsidRPr="001D6CDB">
              <w:rPr>
                <w:noProof/>
                <w:sz w:val="22"/>
              </w:rPr>
              <w:t>other node</w:t>
            </w:r>
          </w:p>
        </w:tc>
        <w:tc>
          <w:tcPr>
            <w:tcW w:w="2712" w:type="dxa"/>
            <w:vAlign w:val="center"/>
          </w:tcPr>
          <w:p w14:paraId="64C5354B" w14:textId="77777777" w:rsidR="00D41DA8" w:rsidRDefault="00D41DA8" w:rsidP="00D41D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o’ into </w:t>
            </w:r>
            <w:r w:rsidRPr="001D6CDB">
              <w:rPr>
                <w:noProof/>
                <w:sz w:val="22"/>
              </w:rPr>
              <w:t>cli</w:t>
            </w:r>
          </w:p>
          <w:p w14:paraId="7C9A7A79" w14:textId="77777777" w:rsidR="00D41DA8" w:rsidRDefault="00D41DA8" w:rsidP="00D41D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</w:t>
            </w:r>
            <w:proofErr w:type="gramStart"/>
            <w:r>
              <w:rPr>
                <w:sz w:val="22"/>
              </w:rPr>
              <w:t>other</w:t>
            </w:r>
            <w:proofErr w:type="gramEnd"/>
            <w:r>
              <w:rPr>
                <w:sz w:val="22"/>
              </w:rPr>
              <w:t xml:space="preserve"> node’s id into </w:t>
            </w:r>
            <w:r w:rsidRPr="001D6CDB">
              <w:rPr>
                <w:noProof/>
                <w:sz w:val="22"/>
              </w:rPr>
              <w:t>cli</w:t>
            </w:r>
          </w:p>
          <w:p w14:paraId="42564662" w14:textId="51830617" w:rsidR="00D41DA8" w:rsidRDefault="00D41DA8" w:rsidP="00D41D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3. enter ‘100.txt’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698" w:type="dxa"/>
            <w:vAlign w:val="center"/>
          </w:tcPr>
          <w:p w14:paraId="7CB5D008" w14:textId="77777777" w:rsidR="00D41DA8" w:rsidRDefault="00D41DA8" w:rsidP="00D41D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config file, files in ‘nodes/n0/’,</w:t>
            </w:r>
          </w:p>
          <w:p w14:paraId="02D6E370" w14:textId="328D9F00" w:rsidR="00D41DA8" w:rsidRDefault="00D41DA8" w:rsidP="00D41D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nodes/n1</w:t>
            </w:r>
            <w:r w:rsidR="00EF66DE">
              <w:rPr>
                <w:sz w:val="22"/>
              </w:rPr>
              <w:t>8</w:t>
            </w:r>
            <w:r>
              <w:rPr>
                <w:sz w:val="22"/>
              </w:rPr>
              <w:t>/’</w:t>
            </w:r>
          </w:p>
        </w:tc>
        <w:tc>
          <w:tcPr>
            <w:tcW w:w="2223" w:type="dxa"/>
            <w:vAlign w:val="center"/>
          </w:tcPr>
          <w:p w14:paraId="08DFFE42" w14:textId="309F8517" w:rsidR="00D41DA8" w:rsidRDefault="00D41DA8" w:rsidP="00D41D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utput showing </w:t>
            </w:r>
            <w:r w:rsidRPr="001D6CDB">
              <w:rPr>
                <w:noProof/>
                <w:sz w:val="22"/>
              </w:rPr>
              <w:t>original</w:t>
            </w:r>
            <w:r>
              <w:rPr>
                <w:sz w:val="22"/>
              </w:rPr>
              <w:t xml:space="preserve"> name of </w:t>
            </w:r>
            <w:r w:rsidRPr="001D6CDB">
              <w:rPr>
                <w:noProof/>
                <w:sz w:val="22"/>
              </w:rPr>
              <w:t>file</w:t>
            </w:r>
            <w:r>
              <w:rPr>
                <w:sz w:val="22"/>
              </w:rPr>
              <w:t xml:space="preserve"> downloaded and the </w:t>
            </w:r>
            <w:r>
              <w:rPr>
                <w:sz w:val="22"/>
              </w:rPr>
              <w:lastRenderedPageBreak/>
              <w:t>name of the new file (both are ‘</w:t>
            </w:r>
            <w:r w:rsidR="00EF66DE">
              <w:rPr>
                <w:sz w:val="22"/>
              </w:rPr>
              <w:t>100</w:t>
            </w:r>
            <w:r>
              <w:rPr>
                <w:sz w:val="22"/>
              </w:rPr>
              <w:t>.txt’)</w:t>
            </w:r>
          </w:p>
        </w:tc>
        <w:tc>
          <w:tcPr>
            <w:tcW w:w="1112" w:type="dxa"/>
            <w:vAlign w:val="center"/>
          </w:tcPr>
          <w:p w14:paraId="1429D0CB" w14:textId="5889EFA1" w:rsidR="00D41DA8" w:rsidRDefault="00D41DA8" w:rsidP="00D41D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lastRenderedPageBreak/>
              <w:t>P</w:t>
            </w:r>
          </w:p>
        </w:tc>
      </w:tr>
      <w:tr w:rsidR="00BF35E0" w14:paraId="5E350036" w14:textId="77777777" w:rsidTr="00132B8A">
        <w:trPr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5A6EB265" w14:textId="13C4414B" w:rsidR="00BF35E0" w:rsidRPr="00BF35E0" w:rsidRDefault="00BF35E0" w:rsidP="00BF35E0">
            <w:pPr>
              <w:rPr>
                <w:sz w:val="22"/>
              </w:rPr>
            </w:pPr>
            <w:r>
              <w:rPr>
                <w:i/>
                <w:sz w:val="22"/>
              </w:rPr>
              <w:t xml:space="preserve">all-to-all </w:t>
            </w:r>
            <w:r>
              <w:rPr>
                <w:sz w:val="22"/>
              </w:rPr>
              <w:t>topology message path</w:t>
            </w:r>
          </w:p>
        </w:tc>
        <w:tc>
          <w:tcPr>
            <w:tcW w:w="2712" w:type="dxa"/>
            <w:vAlign w:val="center"/>
          </w:tcPr>
          <w:p w14:paraId="589C3F4B" w14:textId="77777777" w:rsidR="00BF35E0" w:rsidRDefault="00BF35E0" w:rsidP="00BF35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s’ into </w:t>
            </w:r>
            <w:r w:rsidRPr="001D6CDB">
              <w:rPr>
                <w:noProof/>
                <w:sz w:val="22"/>
              </w:rPr>
              <w:t>cli</w:t>
            </w:r>
          </w:p>
          <w:p w14:paraId="3C45A5A4" w14:textId="77777777" w:rsidR="00BF35E0" w:rsidRDefault="00BF35E0" w:rsidP="00BF35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2. enter ‘</w:t>
            </w:r>
            <w:r w:rsidR="00AD1FB4">
              <w:rPr>
                <w:sz w:val="22"/>
              </w:rPr>
              <w:t>a</w:t>
            </w:r>
            <w:r>
              <w:rPr>
                <w:sz w:val="22"/>
              </w:rPr>
              <w:t xml:space="preserve">.txt’ into </w:t>
            </w:r>
            <w:r w:rsidRPr="001D6CDB">
              <w:rPr>
                <w:noProof/>
                <w:sz w:val="22"/>
              </w:rPr>
              <w:t>cli</w:t>
            </w:r>
          </w:p>
          <w:p w14:paraId="63BEAE8C" w14:textId="50D804DD" w:rsidR="00AD1FB4" w:rsidRDefault="00AD1FB4" w:rsidP="00BF35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3. examine logs from each peer</w:t>
            </w:r>
          </w:p>
        </w:tc>
        <w:tc>
          <w:tcPr>
            <w:tcW w:w="1698" w:type="dxa"/>
            <w:vAlign w:val="center"/>
          </w:tcPr>
          <w:p w14:paraId="3DB6A4A8" w14:textId="2CE14F39" w:rsidR="00AD1FB4" w:rsidRDefault="002C0C7B" w:rsidP="00AD1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</w:t>
            </w:r>
            <w:proofErr w:type="spellStart"/>
            <w:r>
              <w:rPr>
                <w:sz w:val="22"/>
              </w:rPr>
              <w:t>ata.cfg</w:t>
            </w:r>
            <w:proofErr w:type="spellEnd"/>
            <w:r>
              <w:rPr>
                <w:sz w:val="22"/>
              </w:rPr>
              <w:t xml:space="preserve">’ </w:t>
            </w:r>
            <w:r w:rsidR="00AD1FB4">
              <w:rPr>
                <w:sz w:val="22"/>
              </w:rPr>
              <w:t>config file, files in ‘nodes/n0/’,</w:t>
            </w:r>
          </w:p>
          <w:p w14:paraId="22D7878A" w14:textId="77777777" w:rsidR="00AD1FB4" w:rsidRDefault="00AD1FB4" w:rsidP="00AD1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…,</w:t>
            </w:r>
          </w:p>
          <w:p w14:paraId="253B133E" w14:textId="4842BDE9" w:rsidR="00BF35E0" w:rsidRDefault="00AD1FB4" w:rsidP="00AD1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nodes/n18/</w:t>
            </w:r>
            <w:r w:rsidR="00CF517F">
              <w:rPr>
                <w:sz w:val="22"/>
              </w:rPr>
              <w:t>’</w:t>
            </w:r>
          </w:p>
        </w:tc>
        <w:tc>
          <w:tcPr>
            <w:tcW w:w="2223" w:type="dxa"/>
            <w:vAlign w:val="center"/>
          </w:tcPr>
          <w:p w14:paraId="665DF7F4" w14:textId="6C3369E8" w:rsidR="00BF35E0" w:rsidRDefault="00F25BA0" w:rsidP="00BF35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each peer should receive a message from peer 0 at least once and broadcast that message to all other peers</w:t>
            </w:r>
          </w:p>
        </w:tc>
        <w:tc>
          <w:tcPr>
            <w:tcW w:w="1112" w:type="dxa"/>
            <w:vAlign w:val="center"/>
          </w:tcPr>
          <w:p w14:paraId="3DFE41F4" w14:textId="7F26F00C" w:rsidR="00BF35E0" w:rsidRDefault="00BF35E0" w:rsidP="00BF35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2C0C7B" w14:paraId="5A4C9E96" w14:textId="77777777" w:rsidTr="00132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07806CF1" w14:textId="32542757" w:rsidR="002C0C7B" w:rsidRPr="002C0C7B" w:rsidRDefault="002C0C7B" w:rsidP="002C0C7B">
            <w:pPr>
              <w:rPr>
                <w:sz w:val="22"/>
              </w:rPr>
            </w:pPr>
            <w:r>
              <w:rPr>
                <w:i/>
                <w:sz w:val="22"/>
              </w:rPr>
              <w:t>linear</w:t>
            </w:r>
            <w:r>
              <w:rPr>
                <w:sz w:val="22"/>
              </w:rPr>
              <w:t xml:space="preserve"> topology message path</w:t>
            </w:r>
          </w:p>
        </w:tc>
        <w:tc>
          <w:tcPr>
            <w:tcW w:w="2712" w:type="dxa"/>
            <w:vAlign w:val="center"/>
          </w:tcPr>
          <w:p w14:paraId="6FCCEBE2" w14:textId="77777777" w:rsidR="002C0C7B" w:rsidRDefault="002C0C7B" w:rsidP="002C0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s’ into </w:t>
            </w:r>
            <w:r w:rsidRPr="001D6CDB">
              <w:rPr>
                <w:noProof/>
                <w:sz w:val="22"/>
              </w:rPr>
              <w:t>cli</w:t>
            </w:r>
          </w:p>
          <w:p w14:paraId="23823C42" w14:textId="77777777" w:rsidR="002C0C7B" w:rsidRDefault="002C0C7B" w:rsidP="002C0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‘a.txt’ into </w:t>
            </w:r>
            <w:r w:rsidRPr="001D6CDB">
              <w:rPr>
                <w:noProof/>
                <w:sz w:val="22"/>
              </w:rPr>
              <w:t>cli</w:t>
            </w:r>
          </w:p>
          <w:p w14:paraId="64E019D6" w14:textId="0A3F6323" w:rsidR="002C0C7B" w:rsidRDefault="002C0C7B" w:rsidP="002C0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3. examine logs from each peer</w:t>
            </w:r>
          </w:p>
        </w:tc>
        <w:tc>
          <w:tcPr>
            <w:tcW w:w="1698" w:type="dxa"/>
            <w:vAlign w:val="center"/>
          </w:tcPr>
          <w:p w14:paraId="1CDDFC81" w14:textId="514A4F03" w:rsidR="002C0C7B" w:rsidRDefault="002C0C7B" w:rsidP="002C0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</w:t>
            </w:r>
            <w:proofErr w:type="spellStart"/>
            <w:r w:rsidR="00FE1EF0">
              <w:rPr>
                <w:sz w:val="22"/>
              </w:rPr>
              <w:t>l</w:t>
            </w:r>
            <w:r>
              <w:rPr>
                <w:sz w:val="22"/>
              </w:rPr>
              <w:t>.cfg</w:t>
            </w:r>
            <w:proofErr w:type="spellEnd"/>
            <w:r>
              <w:rPr>
                <w:sz w:val="22"/>
              </w:rPr>
              <w:t>’ config file, files in ‘nodes/n0/’,</w:t>
            </w:r>
          </w:p>
          <w:p w14:paraId="0B2C97F0" w14:textId="77777777" w:rsidR="002C0C7B" w:rsidRDefault="002C0C7B" w:rsidP="002C0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…,</w:t>
            </w:r>
          </w:p>
          <w:p w14:paraId="044C211B" w14:textId="48CD9912" w:rsidR="002C0C7B" w:rsidRDefault="002C0C7B" w:rsidP="002C0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nodes/n18/’</w:t>
            </w:r>
          </w:p>
        </w:tc>
        <w:tc>
          <w:tcPr>
            <w:tcW w:w="2223" w:type="dxa"/>
            <w:vAlign w:val="center"/>
          </w:tcPr>
          <w:p w14:paraId="779EADAC" w14:textId="2C94033D" w:rsidR="002C0C7B" w:rsidRDefault="002C0C7B" w:rsidP="002C0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the message should only be sent to the</w:t>
            </w:r>
            <w:r w:rsidR="00203A31">
              <w:rPr>
                <w:sz w:val="22"/>
              </w:rPr>
              <w:t xml:space="preserve"> </w:t>
            </w:r>
            <w:r w:rsidR="0083780D">
              <w:rPr>
                <w:sz w:val="22"/>
              </w:rPr>
              <w:t>peers to the left and/or right</w:t>
            </w:r>
            <w:r w:rsidR="00203A31">
              <w:rPr>
                <w:sz w:val="22"/>
              </w:rPr>
              <w:t xml:space="preserve"> of the broadcasting peer</w:t>
            </w:r>
          </w:p>
        </w:tc>
        <w:tc>
          <w:tcPr>
            <w:tcW w:w="1112" w:type="dxa"/>
            <w:vAlign w:val="center"/>
          </w:tcPr>
          <w:p w14:paraId="1D79876A" w14:textId="1F0D007A" w:rsidR="002C0C7B" w:rsidRDefault="002C0C7B" w:rsidP="002C0C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9D3D72" w14:paraId="1B2341EF" w14:textId="77777777" w:rsidTr="00132B8A">
        <w:trPr>
          <w:trHeight w:val="10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50EBAA4C" w14:textId="1CEC3AA1" w:rsidR="009D3D72" w:rsidRPr="009D3D72" w:rsidRDefault="009D3D72" w:rsidP="009D3D72">
            <w:pPr>
              <w:rPr>
                <w:sz w:val="22"/>
              </w:rPr>
            </w:pPr>
            <w:r w:rsidRPr="001D6CDB">
              <w:rPr>
                <w:noProof/>
                <w:sz w:val="22"/>
              </w:rPr>
              <w:t>message</w:t>
            </w:r>
            <w:r>
              <w:rPr>
                <w:sz w:val="22"/>
              </w:rPr>
              <w:t xml:space="preserve"> reaches all peers in </w:t>
            </w:r>
            <w:r w:rsidRPr="001D6CDB">
              <w:rPr>
                <w:i/>
                <w:noProof/>
                <w:sz w:val="22"/>
              </w:rPr>
              <w:t>linear</w:t>
            </w:r>
            <w:r>
              <w:rPr>
                <w:sz w:val="22"/>
              </w:rPr>
              <w:t xml:space="preserve"> topology</w:t>
            </w:r>
          </w:p>
        </w:tc>
        <w:tc>
          <w:tcPr>
            <w:tcW w:w="2712" w:type="dxa"/>
            <w:vAlign w:val="center"/>
          </w:tcPr>
          <w:p w14:paraId="7ADE5D29" w14:textId="77777777" w:rsidR="009D3D72" w:rsidRDefault="009D3D72" w:rsidP="009D3D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s’ into </w:t>
            </w:r>
            <w:r w:rsidRPr="001D6CDB">
              <w:rPr>
                <w:noProof/>
                <w:sz w:val="22"/>
              </w:rPr>
              <w:t>cli</w:t>
            </w:r>
          </w:p>
          <w:p w14:paraId="3FA8E8A1" w14:textId="77777777" w:rsidR="009D3D72" w:rsidRDefault="009D3D72" w:rsidP="009D3D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‘a.txt’ into </w:t>
            </w:r>
            <w:r w:rsidRPr="001D6CDB">
              <w:rPr>
                <w:noProof/>
                <w:sz w:val="22"/>
              </w:rPr>
              <w:t>cli</w:t>
            </w:r>
          </w:p>
          <w:p w14:paraId="7BF10AE9" w14:textId="4DF13058" w:rsidR="009D3D72" w:rsidRDefault="009D3D72" w:rsidP="009D3D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3. examine logs from each peer</w:t>
            </w:r>
          </w:p>
        </w:tc>
        <w:tc>
          <w:tcPr>
            <w:tcW w:w="1698" w:type="dxa"/>
            <w:vAlign w:val="center"/>
          </w:tcPr>
          <w:p w14:paraId="38D8813A" w14:textId="77777777" w:rsidR="009D3D72" w:rsidRDefault="009D3D72" w:rsidP="009D3D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</w:t>
            </w:r>
            <w:proofErr w:type="spellStart"/>
            <w:r>
              <w:rPr>
                <w:sz w:val="22"/>
              </w:rPr>
              <w:t>l.cfg</w:t>
            </w:r>
            <w:proofErr w:type="spellEnd"/>
            <w:r>
              <w:rPr>
                <w:sz w:val="22"/>
              </w:rPr>
              <w:t>’ config file, files in ‘nodes/n0/’,</w:t>
            </w:r>
          </w:p>
          <w:p w14:paraId="64E25F11" w14:textId="77777777" w:rsidR="009D3D72" w:rsidRDefault="009D3D72" w:rsidP="009D3D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…,</w:t>
            </w:r>
          </w:p>
          <w:p w14:paraId="693C7CA9" w14:textId="5B65F693" w:rsidR="009D3D72" w:rsidRDefault="009D3D72" w:rsidP="009D3D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nodes/n18/’</w:t>
            </w:r>
          </w:p>
        </w:tc>
        <w:tc>
          <w:tcPr>
            <w:tcW w:w="2223" w:type="dxa"/>
            <w:vAlign w:val="center"/>
          </w:tcPr>
          <w:p w14:paraId="50874E83" w14:textId="6A26B1D3" w:rsidR="009D3D72" w:rsidRDefault="00AB7E4A" w:rsidP="009D3D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each log should have received the same message at least once (each with a different </w:t>
            </w:r>
            <w:r>
              <w:rPr>
                <w:i/>
                <w:sz w:val="22"/>
              </w:rPr>
              <w:t xml:space="preserve">TTL </w:t>
            </w:r>
            <w:r>
              <w:rPr>
                <w:sz w:val="22"/>
              </w:rPr>
              <w:t xml:space="preserve">value also) </w:t>
            </w:r>
          </w:p>
        </w:tc>
        <w:tc>
          <w:tcPr>
            <w:tcW w:w="1112" w:type="dxa"/>
            <w:vAlign w:val="center"/>
          </w:tcPr>
          <w:p w14:paraId="71DBDFBD" w14:textId="3BA5533A" w:rsidR="009D3D72" w:rsidRDefault="009D3D72" w:rsidP="009D3D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3F300A" w14:paraId="23E2BBA9" w14:textId="77777777" w:rsidTr="00132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441DF293" w14:textId="47BF8FD1" w:rsidR="002C0C7B" w:rsidRPr="00F25BA0" w:rsidRDefault="002C0C7B" w:rsidP="002C0C7B">
            <w:pPr>
              <w:rPr>
                <w:sz w:val="22"/>
              </w:rPr>
            </w:pPr>
            <w:r>
              <w:rPr>
                <w:i/>
                <w:sz w:val="22"/>
              </w:rPr>
              <w:t>TTL</w:t>
            </w:r>
            <w:r>
              <w:rPr>
                <w:sz w:val="22"/>
              </w:rPr>
              <w:t xml:space="preserve"> value decreases between message hops</w:t>
            </w:r>
          </w:p>
        </w:tc>
        <w:tc>
          <w:tcPr>
            <w:tcW w:w="2712" w:type="dxa"/>
            <w:vAlign w:val="center"/>
          </w:tcPr>
          <w:p w14:paraId="0E6FCDDA" w14:textId="77777777" w:rsidR="002C0C7B" w:rsidRDefault="002C0C7B" w:rsidP="002C0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s’ into </w:t>
            </w:r>
            <w:r w:rsidRPr="001D6CDB">
              <w:rPr>
                <w:noProof/>
                <w:sz w:val="22"/>
              </w:rPr>
              <w:t>cli</w:t>
            </w:r>
          </w:p>
          <w:p w14:paraId="7238ED8C" w14:textId="77777777" w:rsidR="002C0C7B" w:rsidRDefault="002C0C7B" w:rsidP="002C0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‘a.txt’ into </w:t>
            </w:r>
            <w:r w:rsidRPr="001D6CDB">
              <w:rPr>
                <w:noProof/>
                <w:sz w:val="22"/>
              </w:rPr>
              <w:t>cli</w:t>
            </w:r>
          </w:p>
          <w:p w14:paraId="4BEFBA75" w14:textId="23191678" w:rsidR="002C0C7B" w:rsidRDefault="002C0C7B" w:rsidP="002C0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3. examine logs from each peer</w:t>
            </w:r>
          </w:p>
        </w:tc>
        <w:tc>
          <w:tcPr>
            <w:tcW w:w="1698" w:type="dxa"/>
            <w:vAlign w:val="center"/>
          </w:tcPr>
          <w:p w14:paraId="0C1ED1A0" w14:textId="77777777" w:rsidR="002C0C7B" w:rsidRDefault="002C0C7B" w:rsidP="002C0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config file, files in ‘nodes/n0/’,</w:t>
            </w:r>
          </w:p>
          <w:p w14:paraId="155C986E" w14:textId="77777777" w:rsidR="002C0C7B" w:rsidRDefault="002C0C7B" w:rsidP="002C0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…,</w:t>
            </w:r>
          </w:p>
          <w:p w14:paraId="46D0F82A" w14:textId="1C507B5F" w:rsidR="002C0C7B" w:rsidRDefault="002C0C7B" w:rsidP="002C0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nodes/n18/’</w:t>
            </w:r>
          </w:p>
        </w:tc>
        <w:tc>
          <w:tcPr>
            <w:tcW w:w="2223" w:type="dxa"/>
            <w:vAlign w:val="center"/>
          </w:tcPr>
          <w:p w14:paraId="59CD3F0B" w14:textId="7A978020" w:rsidR="002C0C7B" w:rsidRPr="002C0C7B" w:rsidRDefault="002C0C7B" w:rsidP="002C0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the message should start with a </w:t>
            </w:r>
            <w:r>
              <w:rPr>
                <w:i/>
                <w:sz w:val="22"/>
              </w:rPr>
              <w:t>TTL</w:t>
            </w:r>
            <w:r>
              <w:rPr>
                <w:sz w:val="22"/>
              </w:rPr>
              <w:t xml:space="preserve"> value of 2 at </w:t>
            </w:r>
            <w:proofErr w:type="spellStart"/>
            <w:r>
              <w:rPr>
                <w:sz w:val="22"/>
              </w:rPr>
              <w:t>peer</w:t>
            </w:r>
            <w:proofErr w:type="spellEnd"/>
            <w:r>
              <w:rPr>
                <w:sz w:val="22"/>
              </w:rPr>
              <w:t xml:space="preserve"> 0 and then each other peer should broadcast the message with a </w:t>
            </w:r>
            <w:r>
              <w:rPr>
                <w:i/>
                <w:sz w:val="22"/>
              </w:rPr>
              <w:t>TTL</w:t>
            </w:r>
            <w:r>
              <w:rPr>
                <w:sz w:val="22"/>
              </w:rPr>
              <w:t xml:space="preserve"> value of 1</w:t>
            </w:r>
          </w:p>
        </w:tc>
        <w:tc>
          <w:tcPr>
            <w:tcW w:w="1112" w:type="dxa"/>
            <w:vAlign w:val="center"/>
          </w:tcPr>
          <w:p w14:paraId="31F87665" w14:textId="76ABAA49" w:rsidR="002C0C7B" w:rsidRDefault="002C0C7B" w:rsidP="002C0C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495013" w14:paraId="63D45357" w14:textId="77777777" w:rsidTr="00132B8A">
        <w:trPr>
          <w:trHeight w:val="10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3A7C75AF" w14:textId="0EC90F03" w:rsidR="00495013" w:rsidRPr="00C653FD" w:rsidRDefault="00495013" w:rsidP="00495013">
            <w:pPr>
              <w:rPr>
                <w:sz w:val="22"/>
              </w:rPr>
            </w:pPr>
            <w:r>
              <w:rPr>
                <w:sz w:val="22"/>
              </w:rPr>
              <w:t>peer does not re-forward message already seen</w:t>
            </w:r>
          </w:p>
        </w:tc>
        <w:tc>
          <w:tcPr>
            <w:tcW w:w="2712" w:type="dxa"/>
            <w:vAlign w:val="center"/>
          </w:tcPr>
          <w:p w14:paraId="12AAE9E5" w14:textId="77777777" w:rsidR="00495013" w:rsidRDefault="00495013" w:rsidP="004950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s’ into </w:t>
            </w:r>
            <w:r w:rsidRPr="001D6CDB">
              <w:rPr>
                <w:noProof/>
                <w:sz w:val="22"/>
              </w:rPr>
              <w:t>cli</w:t>
            </w:r>
          </w:p>
          <w:p w14:paraId="41DBC41E" w14:textId="77777777" w:rsidR="00495013" w:rsidRDefault="00495013" w:rsidP="004950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‘a.txt’ into </w:t>
            </w:r>
            <w:r w:rsidRPr="001D6CDB">
              <w:rPr>
                <w:noProof/>
                <w:sz w:val="22"/>
              </w:rPr>
              <w:t>cli</w:t>
            </w:r>
          </w:p>
          <w:p w14:paraId="53BB86A0" w14:textId="26FF8925" w:rsidR="00495013" w:rsidRDefault="00495013" w:rsidP="004950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3. examine logs from each peer</w:t>
            </w:r>
          </w:p>
        </w:tc>
        <w:tc>
          <w:tcPr>
            <w:tcW w:w="1698" w:type="dxa"/>
            <w:vAlign w:val="center"/>
          </w:tcPr>
          <w:p w14:paraId="5C03E2BE" w14:textId="77777777" w:rsidR="00495013" w:rsidRDefault="00495013" w:rsidP="004950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config file, files in ‘nodes/n0/’,</w:t>
            </w:r>
          </w:p>
          <w:p w14:paraId="1C1E7016" w14:textId="77777777" w:rsidR="00495013" w:rsidRDefault="00495013" w:rsidP="004950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…,</w:t>
            </w:r>
          </w:p>
          <w:p w14:paraId="5C288FF9" w14:textId="56BEC665" w:rsidR="00495013" w:rsidRDefault="00495013" w:rsidP="004950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nodes/n18/’</w:t>
            </w:r>
          </w:p>
        </w:tc>
        <w:tc>
          <w:tcPr>
            <w:tcW w:w="2223" w:type="dxa"/>
            <w:vAlign w:val="center"/>
          </w:tcPr>
          <w:p w14:paraId="1B283A39" w14:textId="6DFE524B" w:rsidR="00495013" w:rsidRDefault="006005A0" w:rsidP="004950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nce a peer has sent/forwarded a message, the next time it receives that same message it should </w:t>
            </w:r>
            <w:r w:rsidR="00E455FD">
              <w:rPr>
                <w:sz w:val="22"/>
              </w:rPr>
              <w:t>just send it back</w:t>
            </w:r>
          </w:p>
        </w:tc>
        <w:tc>
          <w:tcPr>
            <w:tcW w:w="1112" w:type="dxa"/>
            <w:vAlign w:val="center"/>
          </w:tcPr>
          <w:p w14:paraId="714E4C5C" w14:textId="50A7F9D0" w:rsidR="00495013" w:rsidRDefault="00E455FD" w:rsidP="004950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495013" w14:paraId="6F34C6CB" w14:textId="77777777" w:rsidTr="00132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vAlign w:val="center"/>
          </w:tcPr>
          <w:p w14:paraId="518B3008" w14:textId="79975538" w:rsidR="00495013" w:rsidRPr="00FE1EF0" w:rsidRDefault="00495013" w:rsidP="00495013">
            <w:pPr>
              <w:rPr>
                <w:sz w:val="22"/>
              </w:rPr>
            </w:pPr>
            <w:r>
              <w:rPr>
                <w:sz w:val="22"/>
              </w:rPr>
              <w:t>message ids are properly tracked and maintained</w:t>
            </w:r>
          </w:p>
        </w:tc>
        <w:tc>
          <w:tcPr>
            <w:tcW w:w="2712" w:type="dxa"/>
            <w:vAlign w:val="center"/>
          </w:tcPr>
          <w:p w14:paraId="6386FB60" w14:textId="77777777" w:rsidR="00495013" w:rsidRDefault="00495013" w:rsidP="004950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s’ into </w:t>
            </w:r>
            <w:r w:rsidRPr="001D6CDB">
              <w:rPr>
                <w:noProof/>
                <w:sz w:val="22"/>
              </w:rPr>
              <w:t>cli</w:t>
            </w:r>
          </w:p>
          <w:p w14:paraId="4C6671B5" w14:textId="77777777" w:rsidR="00495013" w:rsidRDefault="00495013" w:rsidP="004950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‘a.txt’ into </w:t>
            </w:r>
            <w:r w:rsidRPr="001D6CDB">
              <w:rPr>
                <w:noProof/>
                <w:sz w:val="22"/>
              </w:rPr>
              <w:t>cli</w:t>
            </w:r>
          </w:p>
          <w:p w14:paraId="38105458" w14:textId="77777777" w:rsidR="00495013" w:rsidRDefault="00495013" w:rsidP="004950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3. </w:t>
            </w:r>
            <w:r w:rsidRPr="001D6CDB">
              <w:rPr>
                <w:noProof/>
                <w:sz w:val="22"/>
              </w:rPr>
              <w:t>enter ‘m</w:t>
            </w:r>
            <w:r>
              <w:rPr>
                <w:sz w:val="22"/>
              </w:rPr>
              <w:t xml:space="preserve">’ into </w:t>
            </w:r>
            <w:r w:rsidRPr="001D6CDB">
              <w:rPr>
                <w:noProof/>
                <w:sz w:val="22"/>
              </w:rPr>
              <w:t>cli</w:t>
            </w:r>
          </w:p>
          <w:p w14:paraId="7EDAE997" w14:textId="77777777" w:rsidR="00495013" w:rsidRDefault="00495013" w:rsidP="004950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4. wait 2 minutes</w:t>
            </w:r>
          </w:p>
          <w:p w14:paraId="63BE7DCB" w14:textId="5FA20B39" w:rsidR="00495013" w:rsidRDefault="00495013" w:rsidP="004950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5. </w:t>
            </w:r>
            <w:r w:rsidRPr="001D6CDB">
              <w:rPr>
                <w:noProof/>
                <w:sz w:val="22"/>
              </w:rPr>
              <w:t>enter ‘m</w:t>
            </w:r>
            <w:r>
              <w:rPr>
                <w:sz w:val="22"/>
              </w:rPr>
              <w:t xml:space="preserve">’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698" w:type="dxa"/>
            <w:vAlign w:val="center"/>
          </w:tcPr>
          <w:p w14:paraId="1DECBB40" w14:textId="2A24CDE2" w:rsidR="00495013" w:rsidRDefault="00495013" w:rsidP="004950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config file, files in ‘nodes/n0/’</w:t>
            </w:r>
          </w:p>
        </w:tc>
        <w:tc>
          <w:tcPr>
            <w:tcW w:w="2223" w:type="dxa"/>
            <w:vAlign w:val="center"/>
          </w:tcPr>
          <w:p w14:paraId="1DD84C4F" w14:textId="53C5EAC9" w:rsidR="00495013" w:rsidRDefault="00495013" w:rsidP="004950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the first </w:t>
            </w:r>
            <w:r w:rsidRPr="001D6CDB">
              <w:rPr>
                <w:noProof/>
                <w:sz w:val="22"/>
              </w:rPr>
              <w:t>time ‘m</w:t>
            </w:r>
            <w:r>
              <w:rPr>
                <w:sz w:val="22"/>
              </w:rPr>
              <w:t xml:space="preserve">’ is </w:t>
            </w:r>
            <w:proofErr w:type="gramStart"/>
            <w:r>
              <w:rPr>
                <w:sz w:val="22"/>
              </w:rPr>
              <w:t>entered into</w:t>
            </w:r>
            <w:proofErr w:type="gramEnd"/>
            <w:r>
              <w:rPr>
                <w:sz w:val="22"/>
              </w:rPr>
              <w:t xml:space="preserve"> the </w:t>
            </w:r>
            <w:r w:rsidRPr="001D6CDB">
              <w:rPr>
                <w:noProof/>
                <w:sz w:val="22"/>
              </w:rPr>
              <w:t>cli</w:t>
            </w:r>
            <w:r>
              <w:rPr>
                <w:sz w:val="22"/>
              </w:rPr>
              <w:t>, you should see the message id from the request on step 2. After waiting at least 2 minutes, you should see the old message has been cleaned</w:t>
            </w:r>
          </w:p>
        </w:tc>
        <w:tc>
          <w:tcPr>
            <w:tcW w:w="1112" w:type="dxa"/>
            <w:vAlign w:val="center"/>
          </w:tcPr>
          <w:p w14:paraId="0DF4462C" w14:textId="608BB3E4" w:rsidR="00495013" w:rsidRDefault="00495013" w:rsidP="004950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</w:tbl>
    <w:p w14:paraId="7C2096B9" w14:textId="77777777" w:rsidR="000E744A" w:rsidRPr="001824C7" w:rsidRDefault="000E744A" w:rsidP="001824C7"/>
    <w:sectPr w:rsidR="000E744A" w:rsidRPr="001824C7" w:rsidSect="000E744A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D5358E" w14:textId="77777777" w:rsidR="009275CC" w:rsidRDefault="009275CC" w:rsidP="003403E7">
      <w:pPr>
        <w:spacing w:after="0" w:line="240" w:lineRule="auto"/>
      </w:pPr>
      <w:r>
        <w:separator/>
      </w:r>
    </w:p>
  </w:endnote>
  <w:endnote w:type="continuationSeparator" w:id="0">
    <w:p w14:paraId="5B5225ED" w14:textId="77777777" w:rsidR="009275CC" w:rsidRDefault="009275CC" w:rsidP="003403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918D5F" w14:textId="77777777" w:rsidR="009275CC" w:rsidRDefault="009275CC" w:rsidP="003403E7">
      <w:pPr>
        <w:spacing w:after="0" w:line="240" w:lineRule="auto"/>
      </w:pPr>
      <w:r>
        <w:separator/>
      </w:r>
    </w:p>
  </w:footnote>
  <w:footnote w:type="continuationSeparator" w:id="0">
    <w:p w14:paraId="5033EEBE" w14:textId="77777777" w:rsidR="009275CC" w:rsidRDefault="009275CC" w:rsidP="003403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2775B"/>
    <w:multiLevelType w:val="multilevel"/>
    <w:tmpl w:val="7368FA0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4B3D3466"/>
    <w:multiLevelType w:val="hybridMultilevel"/>
    <w:tmpl w:val="CC0469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D933C3"/>
    <w:multiLevelType w:val="hybridMultilevel"/>
    <w:tmpl w:val="FD38ED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1E2C08"/>
    <w:multiLevelType w:val="hybridMultilevel"/>
    <w:tmpl w:val="C27C8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2"/>
  </w:num>
  <w:num w:numId="12">
    <w:abstractNumId w:val="3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wMjEzNjIwMrWwMDFR0lEKTi0uzszPAykwqgUAY+tGUSwAAAA="/>
  </w:docVars>
  <w:rsids>
    <w:rsidRoot w:val="001F2052"/>
    <w:rsid w:val="00016BAD"/>
    <w:rsid w:val="00020A63"/>
    <w:rsid w:val="0002423B"/>
    <w:rsid w:val="00026945"/>
    <w:rsid w:val="00042F2A"/>
    <w:rsid w:val="0004356D"/>
    <w:rsid w:val="00044819"/>
    <w:rsid w:val="00054350"/>
    <w:rsid w:val="00061297"/>
    <w:rsid w:val="00067983"/>
    <w:rsid w:val="00067B82"/>
    <w:rsid w:val="00072671"/>
    <w:rsid w:val="0007768C"/>
    <w:rsid w:val="00082EB8"/>
    <w:rsid w:val="00085362"/>
    <w:rsid w:val="00090611"/>
    <w:rsid w:val="000A2922"/>
    <w:rsid w:val="000A3A06"/>
    <w:rsid w:val="000B5A17"/>
    <w:rsid w:val="000C4C14"/>
    <w:rsid w:val="000D74BD"/>
    <w:rsid w:val="000E17B2"/>
    <w:rsid w:val="000E18CA"/>
    <w:rsid w:val="000E2F2B"/>
    <w:rsid w:val="000E3E14"/>
    <w:rsid w:val="000E744A"/>
    <w:rsid w:val="000F0A53"/>
    <w:rsid w:val="000F2F57"/>
    <w:rsid w:val="000F3956"/>
    <w:rsid w:val="000F6BF2"/>
    <w:rsid w:val="00102F2B"/>
    <w:rsid w:val="00103769"/>
    <w:rsid w:val="00113964"/>
    <w:rsid w:val="00113A49"/>
    <w:rsid w:val="00117E25"/>
    <w:rsid w:val="0012112A"/>
    <w:rsid w:val="00121E24"/>
    <w:rsid w:val="00132B8A"/>
    <w:rsid w:val="00135098"/>
    <w:rsid w:val="00147783"/>
    <w:rsid w:val="001477E5"/>
    <w:rsid w:val="001612D2"/>
    <w:rsid w:val="00164CAE"/>
    <w:rsid w:val="00166287"/>
    <w:rsid w:val="00175E63"/>
    <w:rsid w:val="001771DD"/>
    <w:rsid w:val="001824C7"/>
    <w:rsid w:val="00184354"/>
    <w:rsid w:val="0018681B"/>
    <w:rsid w:val="00187115"/>
    <w:rsid w:val="001976B6"/>
    <w:rsid w:val="001B1E37"/>
    <w:rsid w:val="001B6602"/>
    <w:rsid w:val="001C2F36"/>
    <w:rsid w:val="001C33C1"/>
    <w:rsid w:val="001C47EA"/>
    <w:rsid w:val="001C5136"/>
    <w:rsid w:val="001D6CDB"/>
    <w:rsid w:val="001E130C"/>
    <w:rsid w:val="001E2FE6"/>
    <w:rsid w:val="001E6C64"/>
    <w:rsid w:val="001E74AD"/>
    <w:rsid w:val="001F03EE"/>
    <w:rsid w:val="001F0B98"/>
    <w:rsid w:val="001F2052"/>
    <w:rsid w:val="00202533"/>
    <w:rsid w:val="00203A31"/>
    <w:rsid w:val="00203AB1"/>
    <w:rsid w:val="002169FC"/>
    <w:rsid w:val="00221C3B"/>
    <w:rsid w:val="00222F8D"/>
    <w:rsid w:val="00223CAA"/>
    <w:rsid w:val="002311D0"/>
    <w:rsid w:val="00232B2E"/>
    <w:rsid w:val="00240A63"/>
    <w:rsid w:val="00247EB3"/>
    <w:rsid w:val="00261560"/>
    <w:rsid w:val="0027309C"/>
    <w:rsid w:val="00275D32"/>
    <w:rsid w:val="00280BEC"/>
    <w:rsid w:val="00287961"/>
    <w:rsid w:val="00293894"/>
    <w:rsid w:val="00295B28"/>
    <w:rsid w:val="002961CD"/>
    <w:rsid w:val="00296E69"/>
    <w:rsid w:val="002A09CD"/>
    <w:rsid w:val="002A1D5C"/>
    <w:rsid w:val="002A2301"/>
    <w:rsid w:val="002A3D3E"/>
    <w:rsid w:val="002C04C2"/>
    <w:rsid w:val="002C0C7B"/>
    <w:rsid w:val="002D0C77"/>
    <w:rsid w:val="002D5DF5"/>
    <w:rsid w:val="002D7219"/>
    <w:rsid w:val="002E3E48"/>
    <w:rsid w:val="002E413E"/>
    <w:rsid w:val="003066FC"/>
    <w:rsid w:val="00306AA4"/>
    <w:rsid w:val="00310B78"/>
    <w:rsid w:val="00310C23"/>
    <w:rsid w:val="00313961"/>
    <w:rsid w:val="003217FB"/>
    <w:rsid w:val="00325C0F"/>
    <w:rsid w:val="003263D0"/>
    <w:rsid w:val="00330BA0"/>
    <w:rsid w:val="00331F70"/>
    <w:rsid w:val="00335BAC"/>
    <w:rsid w:val="003403E7"/>
    <w:rsid w:val="00356333"/>
    <w:rsid w:val="00361684"/>
    <w:rsid w:val="003618E3"/>
    <w:rsid w:val="00365C47"/>
    <w:rsid w:val="00366A34"/>
    <w:rsid w:val="003747A3"/>
    <w:rsid w:val="00392165"/>
    <w:rsid w:val="003A5386"/>
    <w:rsid w:val="003A5EB1"/>
    <w:rsid w:val="003A651B"/>
    <w:rsid w:val="003B1BD4"/>
    <w:rsid w:val="003B1C78"/>
    <w:rsid w:val="003B225E"/>
    <w:rsid w:val="003B4296"/>
    <w:rsid w:val="003B7E30"/>
    <w:rsid w:val="003C14DE"/>
    <w:rsid w:val="003C3817"/>
    <w:rsid w:val="003C3BF3"/>
    <w:rsid w:val="003C71C9"/>
    <w:rsid w:val="003C7414"/>
    <w:rsid w:val="003E2BBA"/>
    <w:rsid w:val="003E4B3B"/>
    <w:rsid w:val="003F300A"/>
    <w:rsid w:val="003F5E26"/>
    <w:rsid w:val="00401547"/>
    <w:rsid w:val="004023DC"/>
    <w:rsid w:val="00406F82"/>
    <w:rsid w:val="00410910"/>
    <w:rsid w:val="0041310C"/>
    <w:rsid w:val="00432DCE"/>
    <w:rsid w:val="00435F1B"/>
    <w:rsid w:val="00436531"/>
    <w:rsid w:val="00436A11"/>
    <w:rsid w:val="00451EB0"/>
    <w:rsid w:val="004524F8"/>
    <w:rsid w:val="00454B07"/>
    <w:rsid w:val="00467CA0"/>
    <w:rsid w:val="00472CCB"/>
    <w:rsid w:val="00473AB4"/>
    <w:rsid w:val="00480CDB"/>
    <w:rsid w:val="00492146"/>
    <w:rsid w:val="00495013"/>
    <w:rsid w:val="004A4B75"/>
    <w:rsid w:val="004A6E66"/>
    <w:rsid w:val="004B20B0"/>
    <w:rsid w:val="004B72EA"/>
    <w:rsid w:val="004D31E3"/>
    <w:rsid w:val="004E1911"/>
    <w:rsid w:val="004E2D62"/>
    <w:rsid w:val="004F2212"/>
    <w:rsid w:val="00517EC7"/>
    <w:rsid w:val="005307CD"/>
    <w:rsid w:val="005334D4"/>
    <w:rsid w:val="0053364C"/>
    <w:rsid w:val="0054015A"/>
    <w:rsid w:val="00546967"/>
    <w:rsid w:val="00560EE5"/>
    <w:rsid w:val="00561665"/>
    <w:rsid w:val="00566B4B"/>
    <w:rsid w:val="00567A6E"/>
    <w:rsid w:val="00580A1B"/>
    <w:rsid w:val="00585FD6"/>
    <w:rsid w:val="00586099"/>
    <w:rsid w:val="00592BCF"/>
    <w:rsid w:val="005979E6"/>
    <w:rsid w:val="005A6590"/>
    <w:rsid w:val="005A69C2"/>
    <w:rsid w:val="005B5CEF"/>
    <w:rsid w:val="005C0FAB"/>
    <w:rsid w:val="005C60DF"/>
    <w:rsid w:val="005C6D53"/>
    <w:rsid w:val="005C6F86"/>
    <w:rsid w:val="005D48DD"/>
    <w:rsid w:val="005D51DA"/>
    <w:rsid w:val="005F13BB"/>
    <w:rsid w:val="006005A0"/>
    <w:rsid w:val="006107BE"/>
    <w:rsid w:val="00617705"/>
    <w:rsid w:val="006206DA"/>
    <w:rsid w:val="0062164F"/>
    <w:rsid w:val="00633605"/>
    <w:rsid w:val="00637D83"/>
    <w:rsid w:val="006421B6"/>
    <w:rsid w:val="00644192"/>
    <w:rsid w:val="00644651"/>
    <w:rsid w:val="00651622"/>
    <w:rsid w:val="006528AD"/>
    <w:rsid w:val="00656EBE"/>
    <w:rsid w:val="00660732"/>
    <w:rsid w:val="006635AF"/>
    <w:rsid w:val="00666CBE"/>
    <w:rsid w:val="00671124"/>
    <w:rsid w:val="00674638"/>
    <w:rsid w:val="00680CF8"/>
    <w:rsid w:val="00682ACB"/>
    <w:rsid w:val="00692A93"/>
    <w:rsid w:val="006A0A40"/>
    <w:rsid w:val="006A1BE4"/>
    <w:rsid w:val="006A4C5E"/>
    <w:rsid w:val="006B2F4E"/>
    <w:rsid w:val="006D0BB7"/>
    <w:rsid w:val="006D5127"/>
    <w:rsid w:val="006D5220"/>
    <w:rsid w:val="006D7588"/>
    <w:rsid w:val="006E026D"/>
    <w:rsid w:val="006E4E61"/>
    <w:rsid w:val="00705011"/>
    <w:rsid w:val="00712211"/>
    <w:rsid w:val="00713BEB"/>
    <w:rsid w:val="00714E86"/>
    <w:rsid w:val="00722014"/>
    <w:rsid w:val="00723196"/>
    <w:rsid w:val="007335F6"/>
    <w:rsid w:val="00733BC8"/>
    <w:rsid w:val="00736DE3"/>
    <w:rsid w:val="00740E22"/>
    <w:rsid w:val="00760EEF"/>
    <w:rsid w:val="00767EA1"/>
    <w:rsid w:val="0077075B"/>
    <w:rsid w:val="00771CDD"/>
    <w:rsid w:val="007734AF"/>
    <w:rsid w:val="00782333"/>
    <w:rsid w:val="00784F04"/>
    <w:rsid w:val="00790C72"/>
    <w:rsid w:val="007A182C"/>
    <w:rsid w:val="007A470B"/>
    <w:rsid w:val="007A6A21"/>
    <w:rsid w:val="007C31DD"/>
    <w:rsid w:val="007C3C83"/>
    <w:rsid w:val="007D0B4F"/>
    <w:rsid w:val="007D0EA7"/>
    <w:rsid w:val="007D616E"/>
    <w:rsid w:val="007D69B8"/>
    <w:rsid w:val="007F11E3"/>
    <w:rsid w:val="007F2F40"/>
    <w:rsid w:val="007F5C85"/>
    <w:rsid w:val="007F61EE"/>
    <w:rsid w:val="00812C0A"/>
    <w:rsid w:val="008244FF"/>
    <w:rsid w:val="008339CE"/>
    <w:rsid w:val="0083514A"/>
    <w:rsid w:val="0083780D"/>
    <w:rsid w:val="00844985"/>
    <w:rsid w:val="00847255"/>
    <w:rsid w:val="00850EC2"/>
    <w:rsid w:val="008531F3"/>
    <w:rsid w:val="0088277D"/>
    <w:rsid w:val="00882DCA"/>
    <w:rsid w:val="00895066"/>
    <w:rsid w:val="008A2617"/>
    <w:rsid w:val="008A3DC9"/>
    <w:rsid w:val="008B5772"/>
    <w:rsid w:val="008B666A"/>
    <w:rsid w:val="008C430D"/>
    <w:rsid w:val="008E0E06"/>
    <w:rsid w:val="008E16AC"/>
    <w:rsid w:val="008E5725"/>
    <w:rsid w:val="008F373D"/>
    <w:rsid w:val="008F7F11"/>
    <w:rsid w:val="00902293"/>
    <w:rsid w:val="00903476"/>
    <w:rsid w:val="00910184"/>
    <w:rsid w:val="009226BC"/>
    <w:rsid w:val="009275BF"/>
    <w:rsid w:val="009275CC"/>
    <w:rsid w:val="00937CC3"/>
    <w:rsid w:val="0094333E"/>
    <w:rsid w:val="009577D6"/>
    <w:rsid w:val="0096331B"/>
    <w:rsid w:val="00970568"/>
    <w:rsid w:val="009727B0"/>
    <w:rsid w:val="00975556"/>
    <w:rsid w:val="00981A68"/>
    <w:rsid w:val="00986F32"/>
    <w:rsid w:val="00990446"/>
    <w:rsid w:val="009906FA"/>
    <w:rsid w:val="00990CB1"/>
    <w:rsid w:val="00995DCA"/>
    <w:rsid w:val="009A52DA"/>
    <w:rsid w:val="009A5E33"/>
    <w:rsid w:val="009B1DBD"/>
    <w:rsid w:val="009C2C4A"/>
    <w:rsid w:val="009C3E05"/>
    <w:rsid w:val="009D0BAF"/>
    <w:rsid w:val="009D1F4A"/>
    <w:rsid w:val="009D2CBE"/>
    <w:rsid w:val="009D3D72"/>
    <w:rsid w:val="009D3F76"/>
    <w:rsid w:val="009E20F1"/>
    <w:rsid w:val="009E423F"/>
    <w:rsid w:val="009F18C4"/>
    <w:rsid w:val="009F1F22"/>
    <w:rsid w:val="009F3078"/>
    <w:rsid w:val="009F416E"/>
    <w:rsid w:val="00A012C2"/>
    <w:rsid w:val="00A03DB0"/>
    <w:rsid w:val="00A20C68"/>
    <w:rsid w:val="00A43013"/>
    <w:rsid w:val="00A56381"/>
    <w:rsid w:val="00A653D1"/>
    <w:rsid w:val="00A7126A"/>
    <w:rsid w:val="00A71ADD"/>
    <w:rsid w:val="00A77B81"/>
    <w:rsid w:val="00A812D5"/>
    <w:rsid w:val="00A84499"/>
    <w:rsid w:val="00A84CA7"/>
    <w:rsid w:val="00A866D7"/>
    <w:rsid w:val="00A92CA6"/>
    <w:rsid w:val="00A92D55"/>
    <w:rsid w:val="00AA6180"/>
    <w:rsid w:val="00AB79F8"/>
    <w:rsid w:val="00AB7E4A"/>
    <w:rsid w:val="00AC180C"/>
    <w:rsid w:val="00AC50DD"/>
    <w:rsid w:val="00AC58DB"/>
    <w:rsid w:val="00AD0956"/>
    <w:rsid w:val="00AD1FB4"/>
    <w:rsid w:val="00AD40D4"/>
    <w:rsid w:val="00AD63DE"/>
    <w:rsid w:val="00AE5CBA"/>
    <w:rsid w:val="00AF4213"/>
    <w:rsid w:val="00B028DB"/>
    <w:rsid w:val="00B03BAA"/>
    <w:rsid w:val="00B06EB9"/>
    <w:rsid w:val="00B11808"/>
    <w:rsid w:val="00B1182B"/>
    <w:rsid w:val="00B1596F"/>
    <w:rsid w:val="00B17F8D"/>
    <w:rsid w:val="00B4610C"/>
    <w:rsid w:val="00B506B0"/>
    <w:rsid w:val="00B51DAD"/>
    <w:rsid w:val="00B52AE8"/>
    <w:rsid w:val="00B7440E"/>
    <w:rsid w:val="00B81908"/>
    <w:rsid w:val="00B82095"/>
    <w:rsid w:val="00B8233E"/>
    <w:rsid w:val="00B90C00"/>
    <w:rsid w:val="00BA6929"/>
    <w:rsid w:val="00BB0609"/>
    <w:rsid w:val="00BB5DA4"/>
    <w:rsid w:val="00BC13F5"/>
    <w:rsid w:val="00BC4767"/>
    <w:rsid w:val="00BD1DEE"/>
    <w:rsid w:val="00BD6AFA"/>
    <w:rsid w:val="00BD77E9"/>
    <w:rsid w:val="00BE1A9B"/>
    <w:rsid w:val="00BE3711"/>
    <w:rsid w:val="00BE55FA"/>
    <w:rsid w:val="00BF2484"/>
    <w:rsid w:val="00BF35E0"/>
    <w:rsid w:val="00C017AD"/>
    <w:rsid w:val="00C0271E"/>
    <w:rsid w:val="00C119E4"/>
    <w:rsid w:val="00C14DDB"/>
    <w:rsid w:val="00C160B0"/>
    <w:rsid w:val="00C21CA8"/>
    <w:rsid w:val="00C367E3"/>
    <w:rsid w:val="00C469DE"/>
    <w:rsid w:val="00C56E76"/>
    <w:rsid w:val="00C622C5"/>
    <w:rsid w:val="00C653FD"/>
    <w:rsid w:val="00C726FF"/>
    <w:rsid w:val="00C72BCF"/>
    <w:rsid w:val="00C74350"/>
    <w:rsid w:val="00C75D70"/>
    <w:rsid w:val="00C77FCF"/>
    <w:rsid w:val="00C83025"/>
    <w:rsid w:val="00C83DED"/>
    <w:rsid w:val="00CA1BB4"/>
    <w:rsid w:val="00CA3B57"/>
    <w:rsid w:val="00CA3C9C"/>
    <w:rsid w:val="00CA51E1"/>
    <w:rsid w:val="00CA709C"/>
    <w:rsid w:val="00CA767B"/>
    <w:rsid w:val="00CA7A0D"/>
    <w:rsid w:val="00CB2270"/>
    <w:rsid w:val="00CC0873"/>
    <w:rsid w:val="00CC73E6"/>
    <w:rsid w:val="00CC793F"/>
    <w:rsid w:val="00CD2EA4"/>
    <w:rsid w:val="00CE1049"/>
    <w:rsid w:val="00CF459F"/>
    <w:rsid w:val="00CF517F"/>
    <w:rsid w:val="00CF59E0"/>
    <w:rsid w:val="00D008D2"/>
    <w:rsid w:val="00D20FC8"/>
    <w:rsid w:val="00D225F1"/>
    <w:rsid w:val="00D23DEB"/>
    <w:rsid w:val="00D243D2"/>
    <w:rsid w:val="00D24946"/>
    <w:rsid w:val="00D25954"/>
    <w:rsid w:val="00D26205"/>
    <w:rsid w:val="00D26EBC"/>
    <w:rsid w:val="00D41DA8"/>
    <w:rsid w:val="00D42031"/>
    <w:rsid w:val="00D501C6"/>
    <w:rsid w:val="00D54D37"/>
    <w:rsid w:val="00D7719A"/>
    <w:rsid w:val="00D7789A"/>
    <w:rsid w:val="00D85D2B"/>
    <w:rsid w:val="00D86573"/>
    <w:rsid w:val="00D86A27"/>
    <w:rsid w:val="00D90EC6"/>
    <w:rsid w:val="00D960AD"/>
    <w:rsid w:val="00DA1253"/>
    <w:rsid w:val="00DB59C1"/>
    <w:rsid w:val="00DB6D3A"/>
    <w:rsid w:val="00DE13DB"/>
    <w:rsid w:val="00DE503E"/>
    <w:rsid w:val="00DE6ACE"/>
    <w:rsid w:val="00DF30F0"/>
    <w:rsid w:val="00E00391"/>
    <w:rsid w:val="00E0171A"/>
    <w:rsid w:val="00E106AD"/>
    <w:rsid w:val="00E116D5"/>
    <w:rsid w:val="00E11BE9"/>
    <w:rsid w:val="00E12705"/>
    <w:rsid w:val="00E12FBB"/>
    <w:rsid w:val="00E179E4"/>
    <w:rsid w:val="00E2459F"/>
    <w:rsid w:val="00E339AB"/>
    <w:rsid w:val="00E3632D"/>
    <w:rsid w:val="00E400D4"/>
    <w:rsid w:val="00E41532"/>
    <w:rsid w:val="00E42594"/>
    <w:rsid w:val="00E455FD"/>
    <w:rsid w:val="00E530AC"/>
    <w:rsid w:val="00E85C02"/>
    <w:rsid w:val="00EB0C7E"/>
    <w:rsid w:val="00EB3679"/>
    <w:rsid w:val="00EB640E"/>
    <w:rsid w:val="00ED1DF6"/>
    <w:rsid w:val="00EF4CA6"/>
    <w:rsid w:val="00EF66DE"/>
    <w:rsid w:val="00F02B7F"/>
    <w:rsid w:val="00F11150"/>
    <w:rsid w:val="00F25BA0"/>
    <w:rsid w:val="00F351AA"/>
    <w:rsid w:val="00F36AC7"/>
    <w:rsid w:val="00F376DD"/>
    <w:rsid w:val="00F42969"/>
    <w:rsid w:val="00F5587B"/>
    <w:rsid w:val="00F62DF4"/>
    <w:rsid w:val="00F7390A"/>
    <w:rsid w:val="00F750FF"/>
    <w:rsid w:val="00F836F7"/>
    <w:rsid w:val="00F914A9"/>
    <w:rsid w:val="00F94ED0"/>
    <w:rsid w:val="00F96991"/>
    <w:rsid w:val="00F97DF8"/>
    <w:rsid w:val="00FA107A"/>
    <w:rsid w:val="00FB198F"/>
    <w:rsid w:val="00FC1A6E"/>
    <w:rsid w:val="00FC3D8B"/>
    <w:rsid w:val="00FD7B3F"/>
    <w:rsid w:val="00FE17EC"/>
    <w:rsid w:val="00FE1EF0"/>
    <w:rsid w:val="00FE2746"/>
    <w:rsid w:val="00FE2A65"/>
    <w:rsid w:val="00FE765A"/>
    <w:rsid w:val="00FF298F"/>
    <w:rsid w:val="00FF3C6B"/>
    <w:rsid w:val="00FF4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B26EB"/>
  <w15:chartTrackingRefBased/>
  <w15:docId w15:val="{923F66A9-2417-4C4B-810E-B3EE9EEE8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37CC3"/>
  </w:style>
  <w:style w:type="paragraph" w:styleId="Heading1">
    <w:name w:val="heading 1"/>
    <w:basedOn w:val="Normal"/>
    <w:next w:val="Normal"/>
    <w:link w:val="Heading1Char"/>
    <w:uiPriority w:val="9"/>
    <w:qFormat/>
    <w:rsid w:val="00937CC3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7B230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7CC3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37CC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23232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37CC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37CC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23232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37CC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23232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37CC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521807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37CC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323232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37CC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323232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7CC3"/>
    <w:rPr>
      <w:rFonts w:asciiTheme="majorHAnsi" w:eastAsiaTheme="majorEastAsia" w:hAnsiTheme="majorHAnsi" w:cstheme="majorBidi"/>
      <w:color w:val="7B230B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37CC3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37CC3"/>
    <w:rPr>
      <w:rFonts w:asciiTheme="majorHAnsi" w:eastAsiaTheme="majorEastAsia" w:hAnsiTheme="majorHAnsi" w:cstheme="majorBidi"/>
      <w:color w:val="323232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37CC3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37CC3"/>
    <w:rPr>
      <w:rFonts w:asciiTheme="majorHAnsi" w:eastAsiaTheme="majorEastAsia" w:hAnsiTheme="majorHAnsi" w:cstheme="majorBidi"/>
      <w:color w:val="323232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37CC3"/>
    <w:rPr>
      <w:rFonts w:asciiTheme="majorHAnsi" w:eastAsiaTheme="majorEastAsia" w:hAnsiTheme="majorHAnsi" w:cstheme="majorBidi"/>
      <w:i/>
      <w:iCs/>
      <w:color w:val="323232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37CC3"/>
    <w:rPr>
      <w:rFonts w:asciiTheme="majorHAnsi" w:eastAsiaTheme="majorEastAsia" w:hAnsiTheme="majorHAnsi" w:cstheme="majorBidi"/>
      <w:i/>
      <w:iCs/>
      <w:color w:val="521807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37CC3"/>
    <w:rPr>
      <w:rFonts w:asciiTheme="majorHAnsi" w:eastAsiaTheme="majorEastAsia" w:hAnsiTheme="majorHAnsi" w:cstheme="majorBidi"/>
      <w:b/>
      <w:bCs/>
      <w:color w:val="323232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37CC3"/>
    <w:rPr>
      <w:rFonts w:asciiTheme="majorHAnsi" w:eastAsiaTheme="majorEastAsia" w:hAnsiTheme="majorHAnsi" w:cstheme="majorBidi"/>
      <w:b/>
      <w:bCs/>
      <w:i/>
      <w:iCs/>
      <w:color w:val="323232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37CC3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937CC3"/>
    <w:pPr>
      <w:spacing w:after="0" w:line="240" w:lineRule="auto"/>
      <w:contextualSpacing/>
    </w:pPr>
    <w:rPr>
      <w:rFonts w:asciiTheme="majorHAnsi" w:eastAsiaTheme="majorEastAsia" w:hAnsiTheme="majorHAnsi" w:cstheme="majorBidi"/>
      <w:color w:val="A5300F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7CC3"/>
    <w:rPr>
      <w:rFonts w:asciiTheme="majorHAnsi" w:eastAsiaTheme="majorEastAsia" w:hAnsiTheme="majorHAnsi" w:cstheme="majorBidi"/>
      <w:color w:val="A5300F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37CC3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37CC3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937CC3"/>
    <w:rPr>
      <w:b/>
      <w:bCs/>
    </w:rPr>
  </w:style>
  <w:style w:type="character" w:styleId="Emphasis">
    <w:name w:val="Emphasis"/>
    <w:basedOn w:val="DefaultParagraphFont"/>
    <w:uiPriority w:val="20"/>
    <w:qFormat/>
    <w:rsid w:val="00937CC3"/>
    <w:rPr>
      <w:i/>
      <w:iCs/>
    </w:rPr>
  </w:style>
  <w:style w:type="paragraph" w:styleId="NoSpacing">
    <w:name w:val="No Spacing"/>
    <w:uiPriority w:val="1"/>
    <w:qFormat/>
    <w:rsid w:val="00937CC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37CC3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37CC3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37CC3"/>
    <w:pPr>
      <w:pBdr>
        <w:left w:val="single" w:sz="18" w:space="12" w:color="A5300F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A5300F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37CC3"/>
    <w:rPr>
      <w:rFonts w:asciiTheme="majorHAnsi" w:eastAsiaTheme="majorEastAsia" w:hAnsiTheme="majorHAnsi" w:cstheme="majorBidi"/>
      <w:color w:val="A5300F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37CC3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37CC3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37CC3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37CC3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37CC3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37CC3"/>
    <w:pPr>
      <w:outlineLvl w:val="9"/>
    </w:pPr>
  </w:style>
  <w:style w:type="paragraph" w:styleId="ListParagraph">
    <w:name w:val="List Paragraph"/>
    <w:basedOn w:val="Normal"/>
    <w:uiPriority w:val="34"/>
    <w:qFormat/>
    <w:rsid w:val="005C60D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03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03E7"/>
  </w:style>
  <w:style w:type="paragraph" w:styleId="Footer">
    <w:name w:val="footer"/>
    <w:basedOn w:val="Normal"/>
    <w:link w:val="FooterChar"/>
    <w:uiPriority w:val="99"/>
    <w:unhideWhenUsed/>
    <w:rsid w:val="003403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03E7"/>
  </w:style>
  <w:style w:type="table" w:styleId="TableGrid">
    <w:name w:val="Table Grid"/>
    <w:basedOn w:val="TableNormal"/>
    <w:uiPriority w:val="39"/>
    <w:rsid w:val="00067B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3E4B3B"/>
    <w:pPr>
      <w:spacing w:after="0" w:line="240" w:lineRule="auto"/>
    </w:pPr>
    <w:tblPr>
      <w:tblStyleRowBandSize w:val="1"/>
      <w:tblStyleColBandSize w:val="1"/>
      <w:tblBorders>
        <w:top w:val="single" w:sz="4" w:space="0" w:color="F49E86" w:themeColor="accent1" w:themeTint="66"/>
        <w:left w:val="single" w:sz="4" w:space="0" w:color="F49E86" w:themeColor="accent1" w:themeTint="66"/>
        <w:bottom w:val="single" w:sz="4" w:space="0" w:color="F49E86" w:themeColor="accent1" w:themeTint="66"/>
        <w:right w:val="single" w:sz="4" w:space="0" w:color="F49E86" w:themeColor="accent1" w:themeTint="66"/>
        <w:insideH w:val="single" w:sz="4" w:space="0" w:color="F49E86" w:themeColor="accent1" w:themeTint="66"/>
        <w:insideV w:val="single" w:sz="4" w:space="0" w:color="F49E86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E6D49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6D49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5">
    <w:name w:val="Grid Table 4 Accent 5"/>
    <w:basedOn w:val="TableNormal"/>
    <w:uiPriority w:val="49"/>
    <w:rsid w:val="003E4B3B"/>
    <w:pPr>
      <w:spacing w:after="0" w:line="240" w:lineRule="auto"/>
    </w:pPr>
    <w:tblPr>
      <w:tblStyleRowBandSize w:val="1"/>
      <w:tblStyleColBandSize w:val="1"/>
      <w:tblBorders>
        <w:top w:val="single" w:sz="4" w:space="0" w:color="B89C91" w:themeColor="accent5" w:themeTint="99"/>
        <w:left w:val="single" w:sz="4" w:space="0" w:color="B89C91" w:themeColor="accent5" w:themeTint="99"/>
        <w:bottom w:val="single" w:sz="4" w:space="0" w:color="B89C91" w:themeColor="accent5" w:themeTint="99"/>
        <w:right w:val="single" w:sz="4" w:space="0" w:color="B89C91" w:themeColor="accent5" w:themeTint="99"/>
        <w:insideH w:val="single" w:sz="4" w:space="0" w:color="B89C91" w:themeColor="accent5" w:themeTint="99"/>
        <w:insideV w:val="single" w:sz="4" w:space="0" w:color="B89C9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F5F52" w:themeColor="accent5"/>
          <w:left w:val="single" w:sz="4" w:space="0" w:color="7F5F52" w:themeColor="accent5"/>
          <w:bottom w:val="single" w:sz="4" w:space="0" w:color="7F5F52" w:themeColor="accent5"/>
          <w:right w:val="single" w:sz="4" w:space="0" w:color="7F5F52" w:themeColor="accent5"/>
          <w:insideH w:val="nil"/>
          <w:insideV w:val="nil"/>
        </w:tcBorders>
        <w:shd w:val="clear" w:color="auto" w:fill="7F5F52" w:themeFill="accent5"/>
      </w:tcPr>
    </w:tblStylePr>
    <w:tblStylePr w:type="lastRow">
      <w:rPr>
        <w:b/>
        <w:bCs/>
      </w:rPr>
      <w:tblPr/>
      <w:tcPr>
        <w:tcBorders>
          <w:top w:val="double" w:sz="4" w:space="0" w:color="7F5F5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DEDA" w:themeFill="accent5" w:themeFillTint="33"/>
      </w:tcPr>
    </w:tblStylePr>
    <w:tblStylePr w:type="band1Horz">
      <w:tblPr/>
      <w:tcPr>
        <w:shd w:val="clear" w:color="auto" w:fill="E7DEDA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27309C"/>
    <w:pPr>
      <w:spacing w:after="0" w:line="240" w:lineRule="auto"/>
    </w:pPr>
    <w:tblPr>
      <w:tblStyleRowBandSize w:val="1"/>
      <w:tblStyleColBandSize w:val="1"/>
      <w:tblBorders>
        <w:top w:val="single" w:sz="4" w:space="0" w:color="EE6D49" w:themeColor="accent1" w:themeTint="99"/>
        <w:left w:val="single" w:sz="4" w:space="0" w:color="EE6D49" w:themeColor="accent1" w:themeTint="99"/>
        <w:bottom w:val="single" w:sz="4" w:space="0" w:color="EE6D49" w:themeColor="accent1" w:themeTint="99"/>
        <w:right w:val="single" w:sz="4" w:space="0" w:color="EE6D49" w:themeColor="accent1" w:themeTint="99"/>
        <w:insideH w:val="single" w:sz="4" w:space="0" w:color="EE6D49" w:themeColor="accent1" w:themeTint="99"/>
        <w:insideV w:val="single" w:sz="4" w:space="0" w:color="EE6D49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300F" w:themeColor="accent1"/>
          <w:left w:val="single" w:sz="4" w:space="0" w:color="A5300F" w:themeColor="accent1"/>
          <w:bottom w:val="single" w:sz="4" w:space="0" w:color="A5300F" w:themeColor="accent1"/>
          <w:right w:val="single" w:sz="4" w:space="0" w:color="A5300F" w:themeColor="accent1"/>
          <w:insideH w:val="nil"/>
          <w:insideV w:val="nil"/>
        </w:tcBorders>
        <w:shd w:val="clear" w:color="auto" w:fill="A5300F" w:themeFill="accent1"/>
      </w:tcPr>
    </w:tblStylePr>
    <w:tblStylePr w:type="lastRow">
      <w:rPr>
        <w:b/>
        <w:bCs/>
      </w:rPr>
      <w:tblPr/>
      <w:tcPr>
        <w:tcBorders>
          <w:top w:val="double" w:sz="4" w:space="0" w:color="A5300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EC2" w:themeFill="accent1" w:themeFillTint="33"/>
      </w:tcPr>
    </w:tblStylePr>
    <w:tblStylePr w:type="band1Horz">
      <w:tblPr/>
      <w:tcPr>
        <w:shd w:val="clear" w:color="auto" w:fill="F9CEC2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957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26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84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8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10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07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01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9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6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3</TotalTime>
  <Pages>3</Pages>
  <Words>961</Words>
  <Characters>547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Judka</dc:creator>
  <cp:keywords/>
  <dc:description/>
  <cp:lastModifiedBy>Robert Judka</cp:lastModifiedBy>
  <cp:revision>472</cp:revision>
  <cp:lastPrinted>2018-09-24T02:51:00Z</cp:lastPrinted>
  <dcterms:created xsi:type="dcterms:W3CDTF">2018-09-23T20:47:00Z</dcterms:created>
  <dcterms:modified xsi:type="dcterms:W3CDTF">2018-10-29T02:17:00Z</dcterms:modified>
</cp:coreProperties>
</file>